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A3D7AE" w14:textId="77777777" w:rsidR="00F8358D" w:rsidRPr="00F8358D" w:rsidRDefault="00F8358D" w:rsidP="00F8358D">
      <w:pPr>
        <w:jc w:val="center"/>
        <w:rPr>
          <w:rFonts w:ascii="Arial" w:hAnsi="Arial" w:cs="Arial"/>
          <w:b/>
          <w:sz w:val="24"/>
          <w:szCs w:val="24"/>
        </w:rPr>
      </w:pPr>
      <w:bookmarkStart w:id="0" w:name="_Hlk498385238"/>
      <w:r w:rsidRPr="00F8358D">
        <w:rPr>
          <w:rFonts w:ascii="Arial" w:hAnsi="Arial" w:cs="Arial"/>
          <w:b/>
          <w:sz w:val="24"/>
          <w:szCs w:val="24"/>
        </w:rPr>
        <w:t>SISTEMA BIBLIETEC</w:t>
      </w:r>
    </w:p>
    <w:bookmarkEnd w:id="0"/>
    <w:p w14:paraId="57962472"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iulio de Souza Teixeira</w:t>
      </w:r>
    </w:p>
    <w:p w14:paraId="36011B88" w14:textId="77777777" w:rsidR="00E344AB" w:rsidRPr="00605BB3" w:rsidRDefault="00F8358D" w:rsidP="00481BCF">
      <w:pPr>
        <w:spacing w:after="0" w:line="360" w:lineRule="auto"/>
        <w:jc w:val="center"/>
        <w:rPr>
          <w:rFonts w:ascii="Arial" w:hAnsi="Arial" w:cs="Arial"/>
          <w:b/>
          <w:sz w:val="24"/>
          <w:szCs w:val="24"/>
        </w:rPr>
      </w:pPr>
      <w:r>
        <w:rPr>
          <w:rFonts w:ascii="Arial" w:hAnsi="Arial" w:cs="Arial"/>
          <w:b/>
          <w:sz w:val="24"/>
          <w:szCs w:val="24"/>
        </w:rPr>
        <w:t>Guilherme José Castro Silva</w:t>
      </w:r>
    </w:p>
    <w:p w14:paraId="6389FC62" w14:textId="77777777" w:rsidR="00E344AB" w:rsidRDefault="00F8358D" w:rsidP="00481BCF">
      <w:pPr>
        <w:spacing w:after="0" w:line="360" w:lineRule="auto"/>
        <w:jc w:val="center"/>
        <w:rPr>
          <w:rFonts w:ascii="Arial" w:hAnsi="Arial" w:cs="Arial"/>
          <w:b/>
          <w:sz w:val="24"/>
          <w:szCs w:val="24"/>
        </w:rPr>
      </w:pPr>
      <w:r>
        <w:rPr>
          <w:rFonts w:ascii="Arial" w:hAnsi="Arial" w:cs="Arial"/>
          <w:b/>
          <w:sz w:val="24"/>
          <w:szCs w:val="24"/>
        </w:rPr>
        <w:t>Guilherme Sperandini Costa</w:t>
      </w:r>
    </w:p>
    <w:p w14:paraId="3FA41C7C" w14:textId="77777777" w:rsidR="00F8358D" w:rsidRDefault="00F8358D" w:rsidP="00481BCF">
      <w:pPr>
        <w:spacing w:after="0" w:line="360" w:lineRule="auto"/>
        <w:jc w:val="center"/>
        <w:rPr>
          <w:rFonts w:ascii="Arial" w:hAnsi="Arial" w:cs="Arial"/>
          <w:b/>
          <w:sz w:val="24"/>
          <w:szCs w:val="24"/>
        </w:rPr>
      </w:pPr>
      <w:r>
        <w:rPr>
          <w:rFonts w:ascii="Arial" w:hAnsi="Arial" w:cs="Arial"/>
          <w:b/>
          <w:sz w:val="24"/>
          <w:szCs w:val="24"/>
        </w:rPr>
        <w:t>João Vitor Ribeiro Lopes</w:t>
      </w:r>
    </w:p>
    <w:p w14:paraId="15E59592" w14:textId="48C7144C" w:rsidR="00F8358D" w:rsidRDefault="00F8358D" w:rsidP="00481BCF">
      <w:pPr>
        <w:spacing w:after="0" w:line="360" w:lineRule="auto"/>
        <w:jc w:val="center"/>
        <w:rPr>
          <w:rFonts w:ascii="Arial" w:hAnsi="Arial" w:cs="Arial"/>
          <w:b/>
          <w:sz w:val="24"/>
          <w:szCs w:val="24"/>
        </w:rPr>
      </w:pPr>
      <w:r>
        <w:rPr>
          <w:rFonts w:ascii="Arial" w:hAnsi="Arial" w:cs="Arial"/>
          <w:b/>
          <w:sz w:val="24"/>
          <w:szCs w:val="24"/>
        </w:rPr>
        <w:t>Kayke Siqueira Galdiano</w:t>
      </w:r>
    </w:p>
    <w:p w14:paraId="18627C35" w14:textId="77777777" w:rsidR="0002180F" w:rsidRPr="00605BB3" w:rsidRDefault="0002180F" w:rsidP="00481BCF">
      <w:pPr>
        <w:spacing w:after="0" w:line="360" w:lineRule="auto"/>
        <w:jc w:val="center"/>
        <w:rPr>
          <w:rFonts w:ascii="Arial" w:hAnsi="Arial" w:cs="Arial"/>
          <w:b/>
          <w:sz w:val="24"/>
          <w:szCs w:val="24"/>
        </w:rPr>
      </w:pPr>
    </w:p>
    <w:p w14:paraId="23A7B152" w14:textId="77777777" w:rsidR="00F8358D" w:rsidRDefault="009D1DC0" w:rsidP="0002180F">
      <w:pPr>
        <w:autoSpaceDE w:val="0"/>
        <w:autoSpaceDN w:val="0"/>
        <w:adjustRightInd w:val="0"/>
        <w:spacing w:after="0" w:line="360" w:lineRule="auto"/>
        <w:jc w:val="both"/>
        <w:rPr>
          <w:rFonts w:ascii="Arial" w:hAnsi="Arial" w:cs="Arial"/>
          <w:sz w:val="24"/>
          <w:szCs w:val="24"/>
        </w:rPr>
      </w:pPr>
      <w:r w:rsidRPr="00605BB3">
        <w:rPr>
          <w:rFonts w:ascii="Arial" w:hAnsi="Arial" w:cs="Arial"/>
          <w:b/>
          <w:sz w:val="24"/>
          <w:szCs w:val="24"/>
        </w:rPr>
        <w:t xml:space="preserve">RESUMO: </w:t>
      </w:r>
      <w:r w:rsidR="00F8358D" w:rsidRPr="00F8358D">
        <w:rPr>
          <w:rFonts w:ascii="Arial" w:hAnsi="Arial" w:cs="Arial"/>
          <w:sz w:val="24"/>
          <w:szCs w:val="24"/>
        </w:rPr>
        <w:t>A leitura é primordial para todos nós, nota-se que é um dos meios mais importantes para o meio de aprendizagens, possibilitando a construção e o fortalecimento de ideias e ações. Ler é cultura, onde é possível ter os mais diversos tipos de imaginações, sair do mundo real em sentido ao literal, cheio de contos, fantasias e experiências. Com embasamento na deficiência vista na escola citada, este Trabalho de Conclusão de Curso tem como intuito colaborar para uma escola melhor no geral, facilitando e aumentando o acesso a livros disponíveis para uso aos atuais e futuros estudantes. Com esse objetivo em mente e por meio de pesquisas exploratórias aplicadas foi possível adquirir o conhecimento geral do que precisava ser melhorado e como, então foi desenvolvido o sistema Biblietec que tem como função principal o empréstimo e a administração do acervo de livros da escola em análise. Assim elevando o interesse e incentivando a leitura, tudo isso por meio de um site desenvolvido para ser de fácil aprendizagem e manejo por todos os usuários utilizando os conteúdos adquiridos durante o todo curso de Desenvolvimento de Sistemas.</w:t>
      </w:r>
    </w:p>
    <w:p w14:paraId="734A61DD" w14:textId="77777777" w:rsidR="00605BB3" w:rsidRPr="00605BB3" w:rsidRDefault="00605BB3" w:rsidP="00CA2BFF">
      <w:pPr>
        <w:autoSpaceDE w:val="0"/>
        <w:autoSpaceDN w:val="0"/>
        <w:adjustRightInd w:val="0"/>
        <w:spacing w:after="0" w:line="240" w:lineRule="auto"/>
        <w:jc w:val="both"/>
        <w:rPr>
          <w:rFonts w:ascii="Arial" w:hAnsi="Arial" w:cs="Arial"/>
          <w:sz w:val="24"/>
          <w:szCs w:val="24"/>
        </w:rPr>
      </w:pPr>
      <w:r w:rsidRPr="00605BB3">
        <w:rPr>
          <w:rStyle w:val="hps"/>
          <w:rFonts w:ascii="Arial" w:hAnsi="Arial" w:cs="Arial"/>
          <w:b/>
          <w:szCs w:val="20"/>
        </w:rPr>
        <w:t>Palavras-chave:</w:t>
      </w:r>
      <w:r w:rsidRPr="00605BB3">
        <w:rPr>
          <w:rStyle w:val="hps"/>
          <w:rFonts w:ascii="Arial" w:hAnsi="Arial" w:cs="Arial"/>
          <w:szCs w:val="20"/>
        </w:rPr>
        <w:t xml:space="preserve"> </w:t>
      </w:r>
      <w:r w:rsidR="00F8358D">
        <w:rPr>
          <w:rStyle w:val="hps"/>
          <w:rFonts w:ascii="Arial" w:hAnsi="Arial" w:cs="Arial"/>
          <w:sz w:val="24"/>
          <w:szCs w:val="24"/>
        </w:rPr>
        <w:t>Leitura, Aprendizado, Sistema, Empréstimo, Administração.</w:t>
      </w:r>
    </w:p>
    <w:p w14:paraId="07995BA4"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215D5BE7" w14:textId="77777777" w:rsidR="009415AC" w:rsidRPr="00605BB3" w:rsidRDefault="009415AC" w:rsidP="00CA2BFF">
      <w:pPr>
        <w:autoSpaceDE w:val="0"/>
        <w:autoSpaceDN w:val="0"/>
        <w:adjustRightInd w:val="0"/>
        <w:spacing w:after="0" w:line="240" w:lineRule="auto"/>
        <w:jc w:val="both"/>
        <w:rPr>
          <w:rFonts w:ascii="Arial" w:hAnsi="Arial" w:cs="Arial"/>
          <w:sz w:val="24"/>
          <w:szCs w:val="24"/>
        </w:rPr>
      </w:pPr>
    </w:p>
    <w:p w14:paraId="159B5EAC" w14:textId="577C31F7" w:rsidR="00F8358D" w:rsidRPr="00F8358D" w:rsidRDefault="00F8358D" w:rsidP="0002180F">
      <w:pPr>
        <w:autoSpaceDE w:val="0"/>
        <w:autoSpaceDN w:val="0"/>
        <w:adjustRightInd w:val="0"/>
        <w:spacing w:after="0" w:line="360" w:lineRule="auto"/>
        <w:jc w:val="both"/>
        <w:rPr>
          <w:rFonts w:ascii="Arial" w:hAnsi="Arial" w:cs="Arial"/>
          <w:sz w:val="24"/>
          <w:szCs w:val="24"/>
          <w:lang w:val="en-US"/>
        </w:rPr>
      </w:pPr>
      <w:r w:rsidRPr="00A26B21">
        <w:rPr>
          <w:rFonts w:ascii="Arial" w:hAnsi="Arial" w:cs="Arial"/>
          <w:b/>
          <w:bCs/>
          <w:sz w:val="24"/>
          <w:szCs w:val="24"/>
          <w:lang w:val="en-US"/>
        </w:rPr>
        <w:t>ABSTRACT</w:t>
      </w:r>
      <w:r w:rsidR="009415AC" w:rsidRPr="00A26B21">
        <w:rPr>
          <w:rFonts w:ascii="Arial" w:hAnsi="Arial" w:cs="Arial"/>
          <w:b/>
          <w:bCs/>
          <w:sz w:val="24"/>
          <w:szCs w:val="24"/>
          <w:lang w:val="en-US"/>
        </w:rPr>
        <w:t>:</w:t>
      </w:r>
      <w:r w:rsidR="009415AC" w:rsidRPr="00A26B21">
        <w:rPr>
          <w:rFonts w:ascii="Arial" w:hAnsi="Arial" w:cs="Arial"/>
          <w:sz w:val="24"/>
          <w:szCs w:val="24"/>
          <w:lang w:val="en-US"/>
        </w:rPr>
        <w:t xml:space="preserve"> </w:t>
      </w:r>
      <w:r w:rsidRPr="00A26B21">
        <w:rPr>
          <w:rFonts w:ascii="Arial" w:hAnsi="Arial" w:cs="Arial"/>
          <w:sz w:val="24"/>
          <w:szCs w:val="24"/>
          <w:lang w:val="en-US"/>
        </w:rPr>
        <w:t>Reading is essential for all of us, it is noted that it is one of the most important means of learning, enabling the construction and strengthening of ideas and actions. Reading is culture, where it is possible to have the most diverse types of imaginations, to leave the real world in a literal sense, full of tales, fantasies and experiences. Based on the deficiency seen in the aforementioned school, this Course Conclusion Paper aims to contribute to a better school in general, facilitating and increasing access to books available for use by current and future students. With this objective in mind and through applied exploratory research, it was possible to acquire general knowledge of what</w:t>
      </w:r>
      <w:r w:rsidR="00D54DFB">
        <w:rPr>
          <w:rFonts w:ascii="Arial" w:hAnsi="Arial" w:cs="Arial"/>
          <w:sz w:val="24"/>
          <w:szCs w:val="24"/>
          <w:lang w:val="en-US"/>
        </w:rPr>
        <w:t xml:space="preserve"> needed to be improved and how</w:t>
      </w:r>
      <w:r w:rsidR="00D54DFB" w:rsidRPr="00D54DFB">
        <w:rPr>
          <w:rFonts w:ascii="Arial" w:hAnsi="Arial" w:cs="Arial"/>
          <w:sz w:val="24"/>
          <w:szCs w:val="24"/>
          <w:lang w:val="en-US"/>
        </w:rPr>
        <w:t xml:space="preserve">, then the Biblietec system </w:t>
      </w:r>
      <w:r w:rsidR="00D54DFB" w:rsidRPr="00D54DFB">
        <w:rPr>
          <w:rFonts w:ascii="Arial" w:hAnsi="Arial" w:cs="Arial"/>
          <w:sz w:val="24"/>
          <w:szCs w:val="24"/>
          <w:lang w:val="en-US"/>
        </w:rPr>
        <w:lastRenderedPageBreak/>
        <w:t>was developed, whose main function is the loan and administration of the school's coll</w:t>
      </w:r>
      <w:r w:rsidR="00D54DFB">
        <w:rPr>
          <w:rFonts w:ascii="Arial" w:hAnsi="Arial" w:cs="Arial"/>
          <w:sz w:val="24"/>
          <w:szCs w:val="24"/>
          <w:lang w:val="en-US"/>
        </w:rPr>
        <w:t xml:space="preserve">ection of books under analysis. </w:t>
      </w:r>
      <w:r w:rsidRPr="00A26B21">
        <w:rPr>
          <w:rFonts w:ascii="Arial" w:hAnsi="Arial" w:cs="Arial"/>
          <w:sz w:val="24"/>
          <w:szCs w:val="24"/>
          <w:lang w:val="en-US"/>
        </w:rPr>
        <w:t xml:space="preserve">Thus, raising interest and encouraging reading, all this through a website designed to be easy to learn and manage by all users using the contents acquired during the entire System </w:t>
      </w:r>
      <w:r>
        <w:rPr>
          <w:rFonts w:ascii="Arial" w:hAnsi="Arial" w:cs="Arial"/>
          <w:sz w:val="24"/>
          <w:szCs w:val="24"/>
          <w:lang w:val="en-US"/>
        </w:rPr>
        <w:t>Development Course</w:t>
      </w:r>
      <w:r w:rsidRPr="00F8358D">
        <w:rPr>
          <w:rFonts w:ascii="Arial" w:hAnsi="Arial" w:cs="Arial"/>
          <w:sz w:val="24"/>
          <w:szCs w:val="24"/>
          <w:lang w:val="en-US"/>
        </w:rPr>
        <w:t>.</w:t>
      </w:r>
    </w:p>
    <w:p w14:paraId="048BB757" w14:textId="77777777" w:rsidR="00605BB3" w:rsidRDefault="00F8358D" w:rsidP="00F8358D">
      <w:pPr>
        <w:jc w:val="both"/>
        <w:rPr>
          <w:rStyle w:val="hps"/>
          <w:rFonts w:ascii="Arial" w:hAnsi="Arial" w:cs="Arial"/>
          <w:bCs/>
          <w:szCs w:val="20"/>
          <w:lang w:val="en-US"/>
        </w:rPr>
      </w:pPr>
      <w:r w:rsidRPr="00F8358D">
        <w:rPr>
          <w:rStyle w:val="hps"/>
          <w:rFonts w:ascii="Arial" w:hAnsi="Arial" w:cs="Arial"/>
          <w:b/>
          <w:szCs w:val="20"/>
          <w:lang w:val="en-US"/>
        </w:rPr>
        <w:t xml:space="preserve">Keywords: </w:t>
      </w:r>
      <w:r w:rsidRPr="00F8358D">
        <w:rPr>
          <w:rStyle w:val="hps"/>
          <w:rFonts w:ascii="Arial" w:hAnsi="Arial" w:cs="Arial"/>
          <w:bCs/>
          <w:szCs w:val="20"/>
          <w:lang w:val="en-US"/>
        </w:rPr>
        <w:t>Reading, Learning, System, Loan, Administration.</w:t>
      </w:r>
    </w:p>
    <w:p w14:paraId="7F0549B0" w14:textId="77777777" w:rsidR="00F8358D" w:rsidRPr="00F8358D" w:rsidRDefault="00F8358D" w:rsidP="00F8358D">
      <w:pPr>
        <w:jc w:val="both"/>
        <w:rPr>
          <w:rFonts w:ascii="Arial" w:hAnsi="Arial" w:cs="Arial"/>
          <w:bCs/>
          <w:sz w:val="24"/>
          <w:szCs w:val="24"/>
          <w:lang w:val="en-US"/>
        </w:rPr>
      </w:pPr>
    </w:p>
    <w:p w14:paraId="08E8D0EA" w14:textId="5A677AC6" w:rsidR="009D1DC0" w:rsidRPr="00605BB3" w:rsidRDefault="009D1DC0" w:rsidP="009D1DC0">
      <w:pPr>
        <w:spacing w:line="360" w:lineRule="auto"/>
        <w:rPr>
          <w:rFonts w:ascii="Arial" w:hAnsi="Arial" w:cs="Arial"/>
          <w:b/>
          <w:sz w:val="24"/>
          <w:szCs w:val="24"/>
        </w:rPr>
      </w:pPr>
      <w:r w:rsidRPr="00605BB3">
        <w:rPr>
          <w:rFonts w:ascii="Arial" w:hAnsi="Arial" w:cs="Arial"/>
          <w:b/>
          <w:sz w:val="24"/>
          <w:szCs w:val="24"/>
        </w:rPr>
        <w:t>I</w:t>
      </w:r>
      <w:r w:rsidR="00C454A2">
        <w:rPr>
          <w:rFonts w:ascii="Arial" w:hAnsi="Arial" w:cs="Arial"/>
          <w:b/>
          <w:sz w:val="24"/>
          <w:szCs w:val="24"/>
        </w:rPr>
        <w:t>NTRODUÇÃO</w:t>
      </w:r>
    </w:p>
    <w:p w14:paraId="66A34ABE" w14:textId="77777777" w:rsidR="00F8358D" w:rsidRDefault="00F8358D" w:rsidP="00F8358D">
      <w:pPr>
        <w:pStyle w:val="0TCCtexto"/>
        <w:rPr>
          <w:rFonts w:cs="Arial"/>
        </w:rPr>
      </w:pPr>
      <w:r>
        <w:rPr>
          <w:rFonts w:cs="Arial"/>
        </w:rPr>
        <w:t xml:space="preserve">A leitura é muito importante para todos que buscam um amplo conhecimento. Os povos antigos usavam as formas e desenhos para aprender e anotar diversos tipos de informações úteis da época, e atualmente, os livros são o meio de conhecer diferentes histórias, realidades, pessoas e culturas sem precisar sair do lugar. Com o avanço da tecnologia os símbolos usados antigamente se converteram em letras que se juntam para formar </w:t>
      </w:r>
      <w:r w:rsidRPr="00BC6752">
        <w:rPr>
          <w:rFonts w:cs="Arial"/>
        </w:rPr>
        <w:t xml:space="preserve">as palavras </w:t>
      </w:r>
      <w:r>
        <w:rPr>
          <w:rFonts w:cs="Arial"/>
        </w:rPr>
        <w:t xml:space="preserve">que se aplicam no cotidiano. </w:t>
      </w:r>
      <w:r w:rsidRPr="009F3429">
        <w:rPr>
          <w:rFonts w:cs="Arial"/>
        </w:rPr>
        <w:t>Com isso,</w:t>
      </w:r>
      <w:r>
        <w:rPr>
          <w:rFonts w:cs="Arial"/>
        </w:rPr>
        <w:t xml:space="preserve"> foram criados os livros, que nada mais são do que um conjunto de palavras com um intuito de expandir o conhecimento.</w:t>
      </w:r>
    </w:p>
    <w:p w14:paraId="21773B89" w14:textId="77777777" w:rsidR="00F8358D" w:rsidRDefault="00F8358D" w:rsidP="00F8358D">
      <w:pPr>
        <w:pStyle w:val="0TCCtexto"/>
        <w:ind w:left="2268" w:firstLine="0"/>
        <w:rPr>
          <w:rFonts w:cs="Arial"/>
          <w:sz w:val="20"/>
          <w:szCs w:val="20"/>
        </w:rPr>
      </w:pPr>
      <w:r w:rsidRPr="008D107F">
        <w:rPr>
          <w:rFonts w:cs="Arial"/>
          <w:sz w:val="20"/>
          <w:szCs w:val="20"/>
        </w:rPr>
        <w:t>Diante disso, é necessário entender que o sistema de leitura é construído progressivamente com base na capacidade de transformar letras (grafemas) em sons (fonemas), bem como na habilidade de refletir sobre a linguagem (habilidades metalinguísticas, tais como a consciência fonológica e a consciência sintática) até chegar à compreensão</w:t>
      </w:r>
      <w:r>
        <w:rPr>
          <w:rFonts w:cs="Arial"/>
          <w:sz w:val="20"/>
          <w:szCs w:val="20"/>
        </w:rPr>
        <w:t xml:space="preserve"> </w:t>
      </w:r>
      <w:r w:rsidRPr="008D107F">
        <w:rPr>
          <w:rFonts w:cs="Arial"/>
          <w:sz w:val="20"/>
          <w:szCs w:val="20"/>
        </w:rPr>
        <w:t>textual</w:t>
      </w:r>
      <w:r>
        <w:rPr>
          <w:rFonts w:cs="Arial"/>
          <w:sz w:val="20"/>
          <w:szCs w:val="20"/>
        </w:rPr>
        <w:t>. (MENDES e BRUNONI, 2015. p.16)</w:t>
      </w:r>
    </w:p>
    <w:p w14:paraId="7633A872" w14:textId="77777777" w:rsidR="00F8358D" w:rsidRPr="008D107F" w:rsidRDefault="00F8358D" w:rsidP="00F8358D">
      <w:pPr>
        <w:pStyle w:val="0TCCtexto"/>
        <w:ind w:left="2268" w:firstLine="0"/>
        <w:rPr>
          <w:rFonts w:cs="Arial"/>
          <w:sz w:val="20"/>
          <w:szCs w:val="20"/>
        </w:rPr>
      </w:pPr>
    </w:p>
    <w:p w14:paraId="36D207AA" w14:textId="77777777" w:rsidR="00F8358D" w:rsidRDefault="00F8358D" w:rsidP="00F8358D">
      <w:pPr>
        <w:pStyle w:val="0TCCtexto"/>
        <w:rPr>
          <w:rFonts w:cs="Arial"/>
        </w:rPr>
      </w:pPr>
      <w:r>
        <w:rPr>
          <w:rStyle w:val="normaltextrun"/>
          <w:rFonts w:cs="Arial"/>
          <w:color w:val="000000"/>
          <w:shd w:val="clear" w:color="auto" w:fill="FFFFFF"/>
        </w:rPr>
        <w:t xml:space="preserve">Os livros como são conhecidos no momento presente, surgiram no ano de 1440, onde eles tiveram seus custos reduzidos e foram produzidos em larga escala, proporcionando maior popularização e a democratização do ensino. </w:t>
      </w:r>
      <w:r w:rsidRPr="009F3429">
        <w:rPr>
          <w:rStyle w:val="normaltextrun"/>
          <w:rFonts w:cs="Arial"/>
          <w:shd w:val="clear" w:color="auto" w:fill="FFFFFF"/>
        </w:rPr>
        <w:t>Desde então</w:t>
      </w:r>
      <w:r>
        <w:rPr>
          <w:rStyle w:val="normaltextrun"/>
          <w:rFonts w:cs="Arial"/>
          <w:color w:val="000000"/>
          <w:shd w:val="clear" w:color="auto" w:fill="FFFFFF"/>
        </w:rPr>
        <w:t xml:space="preserve"> eles são usados na educação onde traz diversos benefícios como aprimorar o vocabulário e ajudar na construção textual, além disso o ato de ler é muito prazeroso na medida em que reduz o stress ao mesmo tempo que estimula reflexões.</w:t>
      </w:r>
    </w:p>
    <w:p w14:paraId="327CCE1D" w14:textId="77777777" w:rsidR="00F8358D" w:rsidRPr="00F8358D" w:rsidRDefault="00F8358D" w:rsidP="00F8358D">
      <w:pPr>
        <w:spacing w:line="360" w:lineRule="auto"/>
        <w:ind w:firstLine="708"/>
        <w:jc w:val="both"/>
        <w:rPr>
          <w:rFonts w:ascii="Arial" w:hAnsi="Arial" w:cs="Arial"/>
          <w:sz w:val="24"/>
          <w:szCs w:val="24"/>
        </w:rPr>
      </w:pPr>
      <w:r w:rsidRPr="00320A6F">
        <w:rPr>
          <w:rFonts w:ascii="Arial" w:hAnsi="Arial" w:cs="Arial"/>
          <w:sz w:val="24"/>
          <w:szCs w:val="24"/>
        </w:rPr>
        <w:t xml:space="preserve">Por estes motivos o Ministério da Educação garante que as escolas hoje em dia incentivam </w:t>
      </w:r>
      <w:r w:rsidRPr="00F8358D">
        <w:rPr>
          <w:rFonts w:ascii="Arial" w:hAnsi="Arial" w:cs="Arial"/>
          <w:sz w:val="24"/>
          <w:szCs w:val="24"/>
        </w:rPr>
        <w:t xml:space="preserve">a leitura desde os primeiros anos da escola, viabilizando o acervo de livros, que se encontra na própria escola, sendo este local nomeado de Biblioteca, tendo um funcionário designado para a administração de todo o acervo cultural e intelectual presente neste local. </w:t>
      </w:r>
    </w:p>
    <w:p w14:paraId="78FC01B4" w14:textId="3A550121" w:rsidR="00F8358D" w:rsidRDefault="00F8358D" w:rsidP="00F8358D">
      <w:pPr>
        <w:spacing w:line="360" w:lineRule="auto"/>
        <w:ind w:firstLine="708"/>
        <w:jc w:val="both"/>
        <w:rPr>
          <w:rFonts w:ascii="Arial" w:hAnsi="Arial" w:cs="Arial"/>
          <w:sz w:val="24"/>
          <w:szCs w:val="24"/>
          <w:lang w:eastAsia="pt-BR"/>
        </w:rPr>
      </w:pPr>
      <w:r w:rsidRPr="00F8358D">
        <w:rPr>
          <w:rFonts w:ascii="Arial" w:hAnsi="Arial" w:cs="Arial"/>
          <w:sz w:val="24"/>
          <w:szCs w:val="24"/>
          <w:lang w:eastAsia="pt-BR"/>
        </w:rPr>
        <w:lastRenderedPageBreak/>
        <w:t xml:space="preserve">Mas no caso da escola em análise é diferente, pois não possuí um bibliotecário disponível o tempo todo, fazendo com que os alunos fiquem de certa forma prejudicados, mesmo havendo uma diversidade de livros disponíveis para uso. Devido a esta situação, surgiu a ideia de facilitar o empréstimo para os alunos com o sistema BIBLIETEC, que quando o aluno quiser um livro, ele acessa o sistema pelo site e escolhe dentre os títulos disponíveis e </w:t>
      </w:r>
      <w:r w:rsidR="00320A6F">
        <w:rPr>
          <w:rFonts w:ascii="Arial" w:hAnsi="Arial" w:cs="Arial"/>
          <w:sz w:val="24"/>
          <w:szCs w:val="24"/>
          <w:lang w:eastAsia="pt-BR"/>
        </w:rPr>
        <w:t xml:space="preserve">baseado nas informações que foram disponibilizadas durante o cadastro da pessoa o livro é associado e o torna disponível </w:t>
      </w:r>
      <w:r w:rsidR="007758B2">
        <w:rPr>
          <w:rFonts w:ascii="Arial" w:hAnsi="Arial" w:cs="Arial"/>
          <w:sz w:val="24"/>
          <w:szCs w:val="24"/>
          <w:lang w:eastAsia="pt-BR"/>
        </w:rPr>
        <w:t xml:space="preserve">para retirada </w:t>
      </w:r>
      <w:r w:rsidR="00320A6F">
        <w:rPr>
          <w:rFonts w:ascii="Arial" w:hAnsi="Arial" w:cs="Arial"/>
          <w:sz w:val="24"/>
          <w:szCs w:val="24"/>
          <w:lang w:eastAsia="pt-BR"/>
        </w:rPr>
        <w:t>na biblioteca da escola.</w:t>
      </w:r>
    </w:p>
    <w:p w14:paraId="76DA480E" w14:textId="77777777" w:rsidR="00F8358D" w:rsidRPr="00F8358D" w:rsidRDefault="00F8358D" w:rsidP="00F8358D">
      <w:pPr>
        <w:spacing w:line="360" w:lineRule="auto"/>
        <w:ind w:firstLine="708"/>
        <w:jc w:val="both"/>
        <w:rPr>
          <w:rFonts w:ascii="Arial" w:hAnsi="Arial" w:cs="Arial"/>
          <w:sz w:val="24"/>
          <w:szCs w:val="24"/>
          <w:lang w:eastAsia="pt-BR"/>
        </w:rPr>
      </w:pPr>
    </w:p>
    <w:p w14:paraId="2F0B300E" w14:textId="77777777" w:rsidR="00483875" w:rsidRPr="00605BB3" w:rsidRDefault="00483875" w:rsidP="00356901">
      <w:pPr>
        <w:tabs>
          <w:tab w:val="left" w:pos="709"/>
          <w:tab w:val="left" w:pos="851"/>
          <w:tab w:val="left" w:pos="993"/>
        </w:tabs>
        <w:spacing w:after="0" w:line="360" w:lineRule="auto"/>
        <w:jc w:val="both"/>
        <w:rPr>
          <w:rFonts w:ascii="Arial" w:hAnsi="Arial" w:cs="Arial"/>
          <w:sz w:val="24"/>
          <w:szCs w:val="24"/>
        </w:rPr>
      </w:pPr>
    </w:p>
    <w:p w14:paraId="5B3F6360" w14:textId="77777777" w:rsidR="009D1DC0" w:rsidRPr="00605BB3" w:rsidRDefault="009F2040" w:rsidP="00DF2528">
      <w:pPr>
        <w:spacing w:after="0" w:line="360" w:lineRule="auto"/>
        <w:jc w:val="both"/>
        <w:rPr>
          <w:rFonts w:ascii="Arial" w:hAnsi="Arial" w:cs="Arial"/>
          <w:b/>
          <w:sz w:val="24"/>
          <w:szCs w:val="24"/>
        </w:rPr>
      </w:pPr>
      <w:r w:rsidRPr="00605BB3">
        <w:rPr>
          <w:rFonts w:ascii="Arial" w:hAnsi="Arial" w:cs="Arial"/>
          <w:b/>
          <w:sz w:val="24"/>
          <w:szCs w:val="24"/>
        </w:rPr>
        <w:t>MATERIA</w:t>
      </w:r>
      <w:r w:rsidR="00F43F51" w:rsidRPr="00605BB3">
        <w:rPr>
          <w:rFonts w:ascii="Arial" w:hAnsi="Arial" w:cs="Arial"/>
          <w:b/>
          <w:sz w:val="24"/>
          <w:szCs w:val="24"/>
        </w:rPr>
        <w:t>IS</w:t>
      </w:r>
      <w:r w:rsidRPr="00605BB3">
        <w:rPr>
          <w:rFonts w:ascii="Arial" w:hAnsi="Arial" w:cs="Arial"/>
          <w:b/>
          <w:sz w:val="24"/>
          <w:szCs w:val="24"/>
        </w:rPr>
        <w:t xml:space="preserve"> E MÉTODO</w:t>
      </w:r>
      <w:r w:rsidR="00F43F51" w:rsidRPr="00605BB3">
        <w:rPr>
          <w:rFonts w:ascii="Arial" w:hAnsi="Arial" w:cs="Arial"/>
          <w:b/>
          <w:sz w:val="24"/>
          <w:szCs w:val="24"/>
        </w:rPr>
        <w:t>S</w:t>
      </w:r>
    </w:p>
    <w:p w14:paraId="29D42EFF" w14:textId="77777777" w:rsidR="004E0353" w:rsidRPr="00605BB3" w:rsidRDefault="004E0353" w:rsidP="00DF2528">
      <w:pPr>
        <w:spacing w:after="0" w:line="360" w:lineRule="auto"/>
        <w:jc w:val="both"/>
        <w:rPr>
          <w:rFonts w:ascii="Arial" w:hAnsi="Arial" w:cs="Arial"/>
          <w:b/>
          <w:sz w:val="24"/>
          <w:szCs w:val="24"/>
        </w:rPr>
      </w:pPr>
    </w:p>
    <w:p w14:paraId="4C1BAD4D" w14:textId="77777777" w:rsidR="00F8358D" w:rsidRDefault="00F8358D" w:rsidP="00F8358D">
      <w:pPr>
        <w:pStyle w:val="0TCCtexto"/>
        <w:ind w:firstLine="708"/>
      </w:pPr>
      <w:r>
        <w:t>Para a aquisição de maior conhecimento na área de desenvolvimento de site, o processo de coleta de informações foi extremamente fundamental, pois as regras de negócio permitem uma visão mais precisa do real funcionamento do sistema a ser desenvolvido. Portanto classificasse em um processo de pesquisa exploratório aplicada, onde a aquisição de conhecimento é extremamente importante para determinar os conceitos sobre a funcionalidade do sistema em relação a escola.</w:t>
      </w:r>
    </w:p>
    <w:p w14:paraId="5CD43372" w14:textId="77777777" w:rsidR="00F8358D" w:rsidRDefault="00F8358D" w:rsidP="00F8358D">
      <w:pPr>
        <w:pStyle w:val="0TCCtexto"/>
        <w:ind w:firstLine="708"/>
      </w:pPr>
      <w:r>
        <w:t>Para a construção do projeto houve a coleta de informações com os responsáveis pelo projeto da Biblioteca da Escola desejada, sendo destacado todos os dados necessários para identificar e cadastrar cada livro, apostila ou exemplar. Permitindo a construção de um sistema de empréstimo do acervo escolar.</w:t>
      </w:r>
    </w:p>
    <w:p w14:paraId="53C67966" w14:textId="77777777" w:rsidR="00F8358D" w:rsidRDefault="00F8358D" w:rsidP="00F8358D">
      <w:pPr>
        <w:pStyle w:val="0TCCtexto"/>
        <w:ind w:firstLine="708"/>
      </w:pPr>
      <w:r>
        <w:t>No momento do desenvolvimento foi reunido todo os conhecimentos adquiridos nas disciplinas técnicas específicas sobre programação, que foram lecionadas durante o curso, como por exemplo, os conhecimentos acerca de programação web e administração do banco de dados. Sendo muito importante para a construção do sistema, pois sem eles não teria como ter uma interface e ocorrer a gravação de todos os dados.</w:t>
      </w:r>
    </w:p>
    <w:p w14:paraId="002C27DC" w14:textId="77777777" w:rsidR="00B3385C" w:rsidRDefault="00B3385C" w:rsidP="00F8358D">
      <w:pPr>
        <w:pStyle w:val="0TCCtexto"/>
        <w:ind w:firstLine="708"/>
      </w:pPr>
    </w:p>
    <w:p w14:paraId="3901C251" w14:textId="77777777" w:rsidR="00B3385C" w:rsidRDefault="00B3385C" w:rsidP="00B3385C">
      <w:pPr>
        <w:pStyle w:val="Ttulo2"/>
        <w:numPr>
          <w:ilvl w:val="0"/>
          <w:numId w:val="5"/>
        </w:numPr>
      </w:pPr>
      <w:bookmarkStart w:id="1" w:name="_Toc75350662"/>
      <w:r w:rsidRPr="001A1DFE">
        <w:t>HTML</w:t>
      </w:r>
      <w:bookmarkEnd w:id="1"/>
    </w:p>
    <w:p w14:paraId="13887B64" w14:textId="77777777" w:rsidR="00B3385C" w:rsidRPr="00050DD2" w:rsidRDefault="00B3385C" w:rsidP="00B3385C"/>
    <w:p w14:paraId="75F264A5" w14:textId="0CCBBFEC" w:rsidR="00B3385C" w:rsidRDefault="00B3385C" w:rsidP="00B3385C">
      <w:pPr>
        <w:pStyle w:val="0TCCtexto"/>
        <w:ind w:firstLine="708"/>
      </w:pPr>
      <w:r w:rsidRPr="001A1DFE">
        <w:lastRenderedPageBreak/>
        <w:t>O HTML</w:t>
      </w:r>
      <w:r>
        <w:t>, ou HyperText Markup Language, é a principal forma de estruturar uma página web,</w:t>
      </w:r>
      <w:r w:rsidRPr="001A1DFE">
        <w:t xml:space="preserve"> permite que os usuários criem seções, cabeçalhos, links e parágrafos, para páginas da internet ou aplicações</w:t>
      </w:r>
      <w:r>
        <w:t>, ou seja, ele é a base do desenvolvimento web</w:t>
      </w:r>
      <w:r w:rsidRPr="001A1DFE">
        <w:t xml:space="preserve">. </w:t>
      </w:r>
      <w:r>
        <w:t>Os sites da internet são feitos com HTML e complementados por outras linguagens.</w:t>
      </w:r>
    </w:p>
    <w:p w14:paraId="7F8E787A" w14:textId="77777777" w:rsidR="0002180F" w:rsidRDefault="0002180F" w:rsidP="00B3385C">
      <w:pPr>
        <w:pStyle w:val="0TCCtexto"/>
        <w:ind w:firstLine="708"/>
      </w:pPr>
    </w:p>
    <w:p w14:paraId="6F0C0C6B" w14:textId="77777777" w:rsidR="00B3385C" w:rsidRDefault="00B3385C" w:rsidP="00B3385C">
      <w:pPr>
        <w:pStyle w:val="0TCCtexto"/>
        <w:ind w:left="2268" w:firstLine="0"/>
        <w:rPr>
          <w:sz w:val="20"/>
          <w:szCs w:val="20"/>
        </w:rPr>
      </w:pPr>
      <w:r w:rsidRPr="009A0404">
        <w:rPr>
          <w:sz w:val="20"/>
          <w:szCs w:val="20"/>
        </w:rPr>
        <w:t>Já sabemos que HTML é uma linguagem de marcação que o desenvolvedor (você) usa para se comunicar com o agente de usuário, que por sua vez transforma a marcação em algo que o usuário (o internauta) entenda, como uma página de site.</w:t>
      </w:r>
      <w:r>
        <w:rPr>
          <w:sz w:val="20"/>
          <w:szCs w:val="20"/>
        </w:rPr>
        <w:t xml:space="preserve"> (SAMY, 2015. p.22)</w:t>
      </w:r>
    </w:p>
    <w:p w14:paraId="4744C947" w14:textId="0F8F23FC" w:rsidR="0002180F" w:rsidRPr="0002180F" w:rsidRDefault="0002180F" w:rsidP="00B3385C">
      <w:pPr>
        <w:rPr>
          <w:rStyle w:val="RefernciaSutil"/>
        </w:rPr>
      </w:pPr>
    </w:p>
    <w:p w14:paraId="34EA8F4C" w14:textId="1A45AF15" w:rsidR="0002180F" w:rsidRDefault="0002180F" w:rsidP="0002180F">
      <w:pPr>
        <w:pStyle w:val="Legenda"/>
        <w:keepNext/>
      </w:pPr>
      <w:r>
        <w:t xml:space="preserve">Figura </w:t>
      </w:r>
      <w:fldSimple w:instr=" SEQ Figura \* ARABIC ">
        <w:r w:rsidR="006124F8">
          <w:rPr>
            <w:noProof/>
          </w:rPr>
          <w:t>1</w:t>
        </w:r>
      </w:fldSimple>
      <w:r>
        <w:t xml:space="preserve">- </w:t>
      </w:r>
      <w:r w:rsidRPr="00000D3E">
        <w:t>Código Fonte, Linguagem HTML</w:t>
      </w:r>
    </w:p>
    <w:p w14:paraId="0A2A869E" w14:textId="0C3779B5" w:rsidR="00B3385C" w:rsidRPr="009A0404" w:rsidRDefault="0085208D" w:rsidP="00B3385C">
      <w:pPr>
        <w:rPr>
          <w:sz w:val="20"/>
          <w:szCs w:val="20"/>
        </w:rPr>
      </w:pPr>
      <w:r w:rsidRPr="00ED0493">
        <w:rPr>
          <w:noProof/>
          <w:lang w:eastAsia="pt-BR"/>
        </w:rPr>
        <w:drawing>
          <wp:inline distT="0" distB="0" distL="0" distR="0" wp14:anchorId="0042F08C" wp14:editId="2312E3E2">
            <wp:extent cx="5758815" cy="3095625"/>
            <wp:effectExtent l="0" t="0" r="0" b="0"/>
            <wp:docPr id="1"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8815" cy="3095625"/>
                    </a:xfrm>
                    <a:prstGeom prst="rect">
                      <a:avLst/>
                    </a:prstGeom>
                    <a:noFill/>
                    <a:ln>
                      <a:noFill/>
                    </a:ln>
                  </pic:spPr>
                </pic:pic>
              </a:graphicData>
            </a:graphic>
          </wp:inline>
        </w:drawing>
      </w:r>
      <w:r w:rsidR="001666C6">
        <w:rPr>
          <w:noProof/>
        </w:rPr>
        <w:br/>
        <w:t>Fonte: Arquivo pessoal, 2021</w:t>
      </w:r>
    </w:p>
    <w:p w14:paraId="1C7B0DAE" w14:textId="77777777" w:rsidR="00B3385C" w:rsidRPr="001A1DFE" w:rsidRDefault="00B3385C" w:rsidP="00B3385C">
      <w:pPr>
        <w:pStyle w:val="0TCCtexto"/>
        <w:ind w:firstLine="708"/>
      </w:pPr>
    </w:p>
    <w:p w14:paraId="37C87B1E" w14:textId="77777777" w:rsidR="00B3385C" w:rsidRDefault="00B3385C" w:rsidP="00B3385C">
      <w:pPr>
        <w:pStyle w:val="Ttulo2"/>
        <w:numPr>
          <w:ilvl w:val="0"/>
          <w:numId w:val="3"/>
        </w:numPr>
      </w:pPr>
      <w:bookmarkStart w:id="2" w:name="_Toc75350663"/>
      <w:r w:rsidRPr="00A5659B">
        <w:t>CSS</w:t>
      </w:r>
      <w:bookmarkEnd w:id="2"/>
    </w:p>
    <w:p w14:paraId="2127FC80" w14:textId="77777777" w:rsidR="00B3385C" w:rsidRPr="00050DD2" w:rsidRDefault="00B3385C" w:rsidP="00B3385C"/>
    <w:p w14:paraId="160E82BC" w14:textId="77777777" w:rsidR="00B3385C" w:rsidRDefault="00B3385C" w:rsidP="00B3385C">
      <w:pPr>
        <w:pStyle w:val="0TCCtexto"/>
      </w:pPr>
      <w:r w:rsidRPr="00A5659B">
        <w:t xml:space="preserve">O CSS – Cascading Style Sheet – foi desenvolvido pelo W3C (World Wide Web Consortium) por uma razão bem simples. O HTML não foi projetado para ter tags que ajudariam a formatar a página e para que </w:t>
      </w:r>
      <w:r>
        <w:t>ela fique mais customizável</w:t>
      </w:r>
      <w:r w:rsidRPr="00A5659B">
        <w:t xml:space="preserve">, a relação entre HTML (alicerce de um site) e o CSS (toda a estética de um site) é fortíssima, ele separa o conteúdo da representação visual do site. Com </w:t>
      </w:r>
      <w:r>
        <w:t>ele</w:t>
      </w:r>
      <w:r w:rsidRPr="00A5659B">
        <w:t xml:space="preserve"> é possível fazer alterações como a cor do texto, cor do fundo, fonte e espaçamento entre parágrafos, podendo também criar tabelas, usar variações de layouts e ajustar imagens.</w:t>
      </w:r>
    </w:p>
    <w:p w14:paraId="339C0060" w14:textId="77777777" w:rsidR="0002180F" w:rsidRDefault="00B3385C" w:rsidP="0002180F">
      <w:pPr>
        <w:pStyle w:val="0TCCtexto"/>
        <w:ind w:left="2268" w:firstLine="0"/>
        <w:rPr>
          <w:sz w:val="20"/>
          <w:szCs w:val="20"/>
        </w:rPr>
      </w:pPr>
      <w:r w:rsidRPr="004A7A2B">
        <w:rPr>
          <w:sz w:val="20"/>
          <w:szCs w:val="20"/>
        </w:rPr>
        <w:lastRenderedPageBreak/>
        <w:t>Hoje é comum encontrarmos programadores e desenvolvedores que trabalham apenas com o FRONT-END, ou seja, com a parte visível do sistema, aquela em que o usuário interage e que ele utiliza. O CSS é a principal tecnologia utilizada para definição da aparência, ou seja, aquilo que o usuário visualiza.</w:t>
      </w:r>
      <w:r>
        <w:rPr>
          <w:sz w:val="20"/>
          <w:szCs w:val="20"/>
        </w:rPr>
        <w:t xml:space="preserve"> (Scheidt, 2015. pp. 5-6)</w:t>
      </w:r>
    </w:p>
    <w:p w14:paraId="79592729" w14:textId="02C740FD" w:rsidR="0002180F" w:rsidRDefault="0002180F" w:rsidP="0002180F">
      <w:pPr>
        <w:pStyle w:val="0TCCtexto"/>
        <w:ind w:left="2268" w:firstLine="0"/>
      </w:pPr>
    </w:p>
    <w:p w14:paraId="6C404DC6" w14:textId="6D5F98CA" w:rsidR="0002180F" w:rsidRDefault="0002180F" w:rsidP="0002180F">
      <w:pPr>
        <w:pStyle w:val="Legenda"/>
        <w:keepNext/>
      </w:pPr>
      <w:r>
        <w:t xml:space="preserve">Figura </w:t>
      </w:r>
      <w:fldSimple w:instr=" SEQ Figura \* ARABIC ">
        <w:r w:rsidR="006124F8">
          <w:rPr>
            <w:noProof/>
          </w:rPr>
          <w:t>2</w:t>
        </w:r>
      </w:fldSimple>
      <w:r>
        <w:t xml:space="preserve"> - </w:t>
      </w:r>
      <w:r w:rsidRPr="00DA5B18">
        <w:t>Código Fonte, Linguagem CSS</w:t>
      </w:r>
    </w:p>
    <w:p w14:paraId="10110BE1" w14:textId="33811040" w:rsidR="001666C6" w:rsidRPr="004A7A2B" w:rsidRDefault="0085208D" w:rsidP="001666C6">
      <w:r w:rsidRPr="00ED0493">
        <w:rPr>
          <w:noProof/>
          <w:lang w:eastAsia="pt-BR"/>
        </w:rPr>
        <w:drawing>
          <wp:inline distT="0" distB="0" distL="0" distR="0" wp14:anchorId="26BD1CD8" wp14:editId="40086056">
            <wp:extent cx="5449570" cy="3925570"/>
            <wp:effectExtent l="0" t="0" r="0" b="0"/>
            <wp:docPr id="2"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49570" cy="3925570"/>
                    </a:xfrm>
                    <a:prstGeom prst="rect">
                      <a:avLst/>
                    </a:prstGeom>
                    <a:noFill/>
                    <a:ln>
                      <a:noFill/>
                    </a:ln>
                  </pic:spPr>
                </pic:pic>
              </a:graphicData>
            </a:graphic>
          </wp:inline>
        </w:drawing>
      </w:r>
      <w:r w:rsidR="001666C6">
        <w:rPr>
          <w:noProof/>
        </w:rPr>
        <w:br/>
        <w:t>Fonte: Arquivo pessoal, 2021</w:t>
      </w:r>
    </w:p>
    <w:p w14:paraId="585D4464" w14:textId="6BCDEC6B" w:rsidR="001666C6" w:rsidRDefault="001666C6" w:rsidP="005A37B0">
      <w:pPr>
        <w:pStyle w:val="0TCCtexto"/>
        <w:ind w:firstLine="0"/>
      </w:pPr>
    </w:p>
    <w:p w14:paraId="77AE921A" w14:textId="77777777" w:rsidR="00B3385C" w:rsidRDefault="00B3385C" w:rsidP="00B3385C">
      <w:pPr>
        <w:pStyle w:val="Ttulo2"/>
        <w:numPr>
          <w:ilvl w:val="0"/>
          <w:numId w:val="3"/>
        </w:numPr>
      </w:pPr>
      <w:bookmarkStart w:id="3" w:name="_Toc75350665"/>
      <w:r>
        <w:t>PHP</w:t>
      </w:r>
      <w:bookmarkEnd w:id="3"/>
    </w:p>
    <w:p w14:paraId="7F27E946" w14:textId="543B5462" w:rsidR="00B3385C" w:rsidRDefault="00B3385C" w:rsidP="00B3385C">
      <w:pPr>
        <w:pStyle w:val="0TCCtexto"/>
        <w:ind w:firstLine="708"/>
      </w:pPr>
      <w:r>
        <w:rPr>
          <w:b/>
          <w:bCs/>
        </w:rPr>
        <w:br/>
      </w:r>
      <w:r>
        <w:rPr>
          <w:b/>
          <w:bCs/>
        </w:rPr>
        <w:tab/>
      </w:r>
      <w:r>
        <w:t>O PHP, ou Hypertext Preprocessor que originalmente se chamava Personal Home Page, é feito para que o servidor consiga se comunicar com a página web. As funções dele são diversas como por exemplo enviar dados, recebê-los, salvar informações, entre outros.</w:t>
      </w:r>
    </w:p>
    <w:p w14:paraId="0321098C" w14:textId="77777777" w:rsidR="003826D4" w:rsidRDefault="003826D4" w:rsidP="00B3385C">
      <w:pPr>
        <w:pStyle w:val="0TCCtexto"/>
        <w:ind w:firstLine="708"/>
      </w:pPr>
    </w:p>
    <w:p w14:paraId="392D301F" w14:textId="2B426C16" w:rsidR="00B3385C" w:rsidRDefault="00B3385C" w:rsidP="00B3385C">
      <w:pPr>
        <w:pStyle w:val="0TCCtexto"/>
        <w:ind w:left="2268" w:firstLine="0"/>
        <w:rPr>
          <w:sz w:val="20"/>
          <w:szCs w:val="20"/>
        </w:rPr>
      </w:pPr>
      <w:r w:rsidRPr="00A516D6">
        <w:rPr>
          <w:sz w:val="20"/>
          <w:szCs w:val="20"/>
        </w:rPr>
        <w:t xml:space="preserve">O PHP é uma linguagem totalmente voltada à Internet que possibilita o desenvolvimento de sites realmente dinâmicos. Dominando essa linguagem, pode-se transformar aqueles sites estáticos, feitos em HTML puro, em sites </w:t>
      </w:r>
      <w:r w:rsidRPr="00A516D6">
        <w:rPr>
          <w:sz w:val="20"/>
          <w:szCs w:val="20"/>
        </w:rPr>
        <w:lastRenderedPageBreak/>
        <w:t>interativos, utilizando todas as técnicas de programação que essa linguagem oferece</w:t>
      </w:r>
      <w:r>
        <w:rPr>
          <w:sz w:val="20"/>
          <w:szCs w:val="20"/>
        </w:rPr>
        <w:t>. (NIEDERAUER, 2016. p.9)</w:t>
      </w:r>
    </w:p>
    <w:p w14:paraId="2E3946DC" w14:textId="77777777" w:rsidR="0002180F" w:rsidRDefault="0002180F" w:rsidP="00B3385C">
      <w:pPr>
        <w:pStyle w:val="0TCCtexto"/>
        <w:ind w:left="2268" w:firstLine="0"/>
        <w:rPr>
          <w:sz w:val="20"/>
          <w:szCs w:val="20"/>
        </w:rPr>
      </w:pPr>
    </w:p>
    <w:p w14:paraId="64DA4C46" w14:textId="5A50DE3E" w:rsidR="0002180F" w:rsidRDefault="0002180F" w:rsidP="0002180F">
      <w:pPr>
        <w:pStyle w:val="Legenda"/>
        <w:keepNext/>
      </w:pPr>
      <w:r>
        <w:t xml:space="preserve">Figura </w:t>
      </w:r>
      <w:fldSimple w:instr=" SEQ Figura \* ARABIC ">
        <w:r w:rsidR="006124F8">
          <w:rPr>
            <w:noProof/>
          </w:rPr>
          <w:t>3</w:t>
        </w:r>
      </w:fldSimple>
      <w:r>
        <w:t xml:space="preserve"> - </w:t>
      </w:r>
      <w:r w:rsidRPr="0052260C">
        <w:t>Código Fonte, Linguagem PHP</w:t>
      </w:r>
    </w:p>
    <w:p w14:paraId="159BDB53" w14:textId="55F585B5" w:rsidR="001666C6" w:rsidRPr="001666C6" w:rsidRDefault="0085208D" w:rsidP="001666C6">
      <w:pPr>
        <w:rPr>
          <w:noProof/>
        </w:rPr>
      </w:pPr>
      <w:r w:rsidRPr="00ED0493">
        <w:rPr>
          <w:noProof/>
          <w:lang w:eastAsia="pt-BR"/>
        </w:rPr>
        <w:drawing>
          <wp:inline distT="0" distB="0" distL="0" distR="0" wp14:anchorId="1C64A33A" wp14:editId="5BD6B5B2">
            <wp:extent cx="5762625" cy="2693035"/>
            <wp:effectExtent l="0" t="0" r="0" b="0"/>
            <wp:docPr id="3"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62625" cy="2693035"/>
                    </a:xfrm>
                    <a:prstGeom prst="rect">
                      <a:avLst/>
                    </a:prstGeom>
                    <a:noFill/>
                    <a:ln>
                      <a:noFill/>
                    </a:ln>
                  </pic:spPr>
                </pic:pic>
              </a:graphicData>
            </a:graphic>
          </wp:inline>
        </w:drawing>
      </w:r>
      <w:r w:rsidR="001666C6">
        <w:rPr>
          <w:noProof/>
        </w:rPr>
        <w:t>Fonte: Arquivo pessoal, 2021</w:t>
      </w:r>
    </w:p>
    <w:p w14:paraId="1739AC43" w14:textId="77777777" w:rsidR="00B3385C" w:rsidRPr="00A5659B" w:rsidRDefault="00B3385C" w:rsidP="00B3385C">
      <w:pPr>
        <w:pStyle w:val="0TCCtexto"/>
      </w:pPr>
    </w:p>
    <w:p w14:paraId="1A924728" w14:textId="77777777" w:rsidR="00B3385C" w:rsidRDefault="00B3385C" w:rsidP="00B3385C">
      <w:pPr>
        <w:pStyle w:val="Ttulo2"/>
        <w:numPr>
          <w:ilvl w:val="0"/>
          <w:numId w:val="3"/>
        </w:numPr>
      </w:pPr>
      <w:bookmarkStart w:id="4" w:name="_Toc75350666"/>
      <w:r w:rsidRPr="00E56F6E">
        <w:t>AJAX</w:t>
      </w:r>
      <w:bookmarkEnd w:id="4"/>
    </w:p>
    <w:p w14:paraId="78C08193" w14:textId="77777777" w:rsidR="00B3385C" w:rsidRPr="00050DD2" w:rsidRDefault="00B3385C" w:rsidP="00B3385C"/>
    <w:p w14:paraId="49656E71" w14:textId="1FC20F05" w:rsidR="0002180F" w:rsidRDefault="00B3385C" w:rsidP="003826D4">
      <w:pPr>
        <w:pStyle w:val="0TCCtexto"/>
        <w:rPr>
          <w:rFonts w:cs="Arial"/>
        </w:rPr>
      </w:pPr>
      <w:r w:rsidRPr="00E56F6E">
        <w:rPr>
          <w:rFonts w:cs="Arial"/>
        </w:rPr>
        <w:t>AJAX significa Asynchronous JavaScript e XML, basicamente é o uso do objeto XMLHttpRequest para se comunicar com os scripts do lado do servidor sem necessitar recarregar a página. Ele pode receber uma variedade de formatos, tais como JSON, XML, HTML e até mesmo arquivo de texto. O mais interessante deste atributo, é que ele faz tudo isso que foi descrito sem RECARREGAR a tela que está sendo mostrada.</w:t>
      </w:r>
    </w:p>
    <w:p w14:paraId="72C6EB3C" w14:textId="77777777" w:rsidR="003826D4" w:rsidRDefault="003826D4" w:rsidP="003826D4">
      <w:pPr>
        <w:pStyle w:val="0TCCtexto"/>
        <w:rPr>
          <w:rFonts w:cs="Arial"/>
        </w:rPr>
      </w:pPr>
    </w:p>
    <w:p w14:paraId="568668D9" w14:textId="0CF8C3C5" w:rsidR="00B3385C" w:rsidRDefault="00B3385C" w:rsidP="00B3385C">
      <w:pPr>
        <w:pStyle w:val="0TCCtexto"/>
        <w:ind w:left="2268" w:firstLine="0"/>
        <w:rPr>
          <w:rFonts w:cs="Arial"/>
          <w:sz w:val="20"/>
          <w:szCs w:val="20"/>
        </w:rPr>
      </w:pPr>
      <w:r w:rsidRPr="00E202B1">
        <w:rPr>
          <w:rFonts w:cs="Arial"/>
          <w:sz w:val="20"/>
          <w:szCs w:val="20"/>
        </w:rPr>
        <w:t>Utilizando AJAX, os desenvolvedores podem criar aplicações que busquem dados no servidor através de uma requisição assíncrona, mantendo a página que está sendo exibida ao usuário e, quando os dados requisitados são recebidos, apenas uma pequena parte da página que originou a requisição é alterada.</w:t>
      </w:r>
      <w:r>
        <w:rPr>
          <w:rFonts w:cs="Arial"/>
          <w:sz w:val="20"/>
          <w:szCs w:val="20"/>
        </w:rPr>
        <w:t xml:space="preserve"> (BELO, 2010. p.3)</w:t>
      </w:r>
    </w:p>
    <w:p w14:paraId="3E7B03C1" w14:textId="77777777" w:rsidR="0002180F" w:rsidRDefault="0002180F" w:rsidP="00B3385C">
      <w:pPr>
        <w:pStyle w:val="0TCCtexto"/>
        <w:ind w:left="2268" w:firstLine="0"/>
        <w:rPr>
          <w:rFonts w:cs="Arial"/>
          <w:sz w:val="20"/>
          <w:szCs w:val="20"/>
        </w:rPr>
      </w:pPr>
    </w:p>
    <w:p w14:paraId="2004FBB2" w14:textId="2AF941E4" w:rsidR="0002180F" w:rsidRDefault="0002180F" w:rsidP="0002180F">
      <w:pPr>
        <w:pStyle w:val="Legenda"/>
        <w:keepNext/>
      </w:pPr>
      <w:r>
        <w:lastRenderedPageBreak/>
        <w:t xml:space="preserve">Figura </w:t>
      </w:r>
      <w:fldSimple w:instr=" SEQ Figura \* ARABIC ">
        <w:r w:rsidR="006124F8">
          <w:rPr>
            <w:noProof/>
          </w:rPr>
          <w:t>4</w:t>
        </w:r>
      </w:fldSimple>
      <w:r>
        <w:t xml:space="preserve"> - </w:t>
      </w:r>
      <w:r w:rsidRPr="00545DCE">
        <w:t>Código Fonte, Linguagem AJAX</w:t>
      </w:r>
    </w:p>
    <w:p w14:paraId="7D7138E0" w14:textId="66D3DEC8" w:rsidR="001666C6" w:rsidRPr="001666C6" w:rsidRDefault="0085208D" w:rsidP="001666C6">
      <w:r w:rsidRPr="00ED0493">
        <w:rPr>
          <w:noProof/>
          <w:lang w:eastAsia="pt-BR"/>
        </w:rPr>
        <w:drawing>
          <wp:inline distT="0" distB="0" distL="0" distR="0" wp14:anchorId="57054E65" wp14:editId="019D65A4">
            <wp:extent cx="5760720" cy="2671445"/>
            <wp:effectExtent l="0" t="0" r="0" b="0"/>
            <wp:docPr id="4"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60720" cy="2671445"/>
                    </a:xfrm>
                    <a:prstGeom prst="rect">
                      <a:avLst/>
                    </a:prstGeom>
                    <a:noFill/>
                    <a:ln>
                      <a:noFill/>
                    </a:ln>
                  </pic:spPr>
                </pic:pic>
              </a:graphicData>
            </a:graphic>
          </wp:inline>
        </w:drawing>
      </w:r>
      <w:r w:rsidR="001666C6">
        <w:rPr>
          <w:noProof/>
        </w:rPr>
        <w:t>Fonte: Arquivo pessoal, 2021</w:t>
      </w:r>
    </w:p>
    <w:p w14:paraId="7B9FE6BA" w14:textId="77777777" w:rsidR="00B3385C" w:rsidRDefault="00B3385C" w:rsidP="00B3385C">
      <w:pPr>
        <w:pStyle w:val="0TCCtexto"/>
        <w:rPr>
          <w:rFonts w:cs="Arial"/>
        </w:rPr>
      </w:pPr>
    </w:p>
    <w:p w14:paraId="4063696D" w14:textId="77777777" w:rsidR="00B3385C" w:rsidRDefault="00B3385C" w:rsidP="00B3385C">
      <w:pPr>
        <w:pStyle w:val="Ttulo2"/>
        <w:numPr>
          <w:ilvl w:val="0"/>
          <w:numId w:val="3"/>
        </w:numPr>
      </w:pPr>
      <w:bookmarkStart w:id="5" w:name="_Toc75350667"/>
      <w:r w:rsidRPr="00A5659B">
        <w:t>Banco de Dados</w:t>
      </w:r>
      <w:bookmarkEnd w:id="5"/>
    </w:p>
    <w:p w14:paraId="40D05E2D" w14:textId="77777777" w:rsidR="00B3385C" w:rsidRPr="00050DD2" w:rsidRDefault="00B3385C" w:rsidP="00B3385C"/>
    <w:p w14:paraId="14B9CD8D" w14:textId="77777777" w:rsidR="00B3385C" w:rsidRDefault="00B3385C" w:rsidP="00B3385C">
      <w:pPr>
        <w:pStyle w:val="0TCCtexto"/>
        <w:rPr>
          <w:rFonts w:cs="Arial"/>
        </w:rPr>
      </w:pPr>
      <w:r w:rsidRPr="00E56F6E">
        <w:rPr>
          <w:rFonts w:cs="Arial"/>
        </w:rPr>
        <w:t>O Banco de dados, ou Database é de auto entendimento, basicamente armazena dados que podem ser buscados e recuperados futuramente. Atualmente existem diversos tipos de SGBDR (Sistema de Gerenciamento de Banco de Dados Relacional), SQL Server, Access, Oracle, PostgreSQL, MySQL, entre outros. O que iremos utilizar é o MySQL, por ter uma maior facilidade tanto de construção, manutenção, utilização, ser open source (Gratuito para usar) e estar em 2° lugar no rank de BD mais usados no mundo, perdendo apenas para a potência Oracle.</w:t>
      </w:r>
    </w:p>
    <w:p w14:paraId="370F4E99" w14:textId="77777777" w:rsidR="00B3385C" w:rsidRDefault="00B3385C" w:rsidP="00B3385C">
      <w:pPr>
        <w:pStyle w:val="0TCCtexto"/>
        <w:ind w:left="2268"/>
        <w:rPr>
          <w:rFonts w:cs="Arial"/>
        </w:rPr>
      </w:pPr>
    </w:p>
    <w:p w14:paraId="61471C25" w14:textId="374BFF06" w:rsidR="00B3385C" w:rsidRDefault="00B3385C" w:rsidP="00376727">
      <w:pPr>
        <w:pStyle w:val="0TCCtexto"/>
        <w:ind w:left="2268"/>
        <w:rPr>
          <w:rFonts w:cs="Arial"/>
          <w:sz w:val="20"/>
          <w:szCs w:val="20"/>
        </w:rPr>
      </w:pPr>
      <w:r w:rsidRPr="00AF07F1">
        <w:rPr>
          <w:rFonts w:cs="Arial"/>
          <w:sz w:val="20"/>
          <w:szCs w:val="20"/>
        </w:rPr>
        <w:t>O mesmo utiliza a linguagem SQL e, mesmo diante de um constante avanço em tecnologias que utilizam outros paradigmas, é um dos Bancos de Dados mais populares devido à sua facilidade de uso e confiabilidade</w:t>
      </w:r>
      <w:r w:rsidR="00036C19">
        <w:rPr>
          <w:rFonts w:cs="Arial"/>
          <w:sz w:val="20"/>
          <w:szCs w:val="20"/>
        </w:rPr>
        <w:t>.</w:t>
      </w:r>
      <w:r w:rsidRPr="00AF07F1">
        <w:rPr>
          <w:rFonts w:cs="Arial"/>
          <w:sz w:val="20"/>
          <w:szCs w:val="20"/>
        </w:rPr>
        <w:t xml:space="preserve"> </w:t>
      </w:r>
      <w:r w:rsidR="00376727" w:rsidRPr="00AF07F1">
        <w:rPr>
          <w:rFonts w:cs="Arial"/>
          <w:sz w:val="20"/>
          <w:szCs w:val="20"/>
        </w:rPr>
        <w:t>(</w:t>
      </w:r>
      <w:r w:rsidR="00376727">
        <w:rPr>
          <w:rFonts w:cs="Arial"/>
          <w:sz w:val="20"/>
          <w:szCs w:val="20"/>
        </w:rPr>
        <w:t>OLIVEIRA</w:t>
      </w:r>
      <w:r w:rsidR="00376727" w:rsidRPr="00001FF9">
        <w:rPr>
          <w:rFonts w:cs="Arial"/>
          <w:sz w:val="20"/>
          <w:szCs w:val="20"/>
        </w:rPr>
        <w:t xml:space="preserve">, M. M. A. </w:t>
      </w:r>
      <w:r w:rsidR="00376727">
        <w:rPr>
          <w:rFonts w:cs="Arial"/>
          <w:sz w:val="20"/>
          <w:szCs w:val="20"/>
        </w:rPr>
        <w:t>et al, 2015. p.18</w:t>
      </w:r>
      <w:r w:rsidR="0015697F">
        <w:rPr>
          <w:rFonts w:cs="Arial"/>
          <w:sz w:val="20"/>
          <w:szCs w:val="20"/>
        </w:rPr>
        <w:t>5</w:t>
      </w:r>
      <w:r w:rsidR="00376727" w:rsidRPr="00AF07F1">
        <w:rPr>
          <w:rFonts w:cs="Arial"/>
          <w:sz w:val="20"/>
          <w:szCs w:val="20"/>
        </w:rPr>
        <w:t>)</w:t>
      </w:r>
    </w:p>
    <w:p w14:paraId="79A6584B" w14:textId="77777777" w:rsidR="0002180F" w:rsidRDefault="0002180F" w:rsidP="00B3385C">
      <w:pPr>
        <w:pStyle w:val="0TCCtexto"/>
        <w:ind w:left="2268"/>
        <w:rPr>
          <w:rFonts w:cs="Arial"/>
          <w:sz w:val="20"/>
          <w:szCs w:val="20"/>
        </w:rPr>
      </w:pPr>
    </w:p>
    <w:p w14:paraId="154F7804" w14:textId="16055764" w:rsidR="0002180F" w:rsidRDefault="0002180F" w:rsidP="0002180F">
      <w:pPr>
        <w:pStyle w:val="Legenda"/>
        <w:keepNext/>
      </w:pPr>
      <w:r>
        <w:lastRenderedPageBreak/>
        <w:t xml:space="preserve">Figura </w:t>
      </w:r>
      <w:fldSimple w:instr=" SEQ Figura \* ARABIC ">
        <w:r w:rsidR="006124F8">
          <w:rPr>
            <w:noProof/>
          </w:rPr>
          <w:t>5</w:t>
        </w:r>
      </w:fldSimple>
      <w:r>
        <w:t xml:space="preserve"> - Script Banco de Dados </w:t>
      </w:r>
      <w:r>
        <w:rPr>
          <w:noProof/>
        </w:rPr>
        <w:t>- Alunos</w:t>
      </w:r>
    </w:p>
    <w:p w14:paraId="25867B9A" w14:textId="0ECFC1AF" w:rsidR="0002180F" w:rsidRDefault="0085208D" w:rsidP="00376727">
      <w:pPr>
        <w:rPr>
          <w:noProof/>
        </w:rPr>
      </w:pPr>
      <w:r w:rsidRPr="00C7637B">
        <w:rPr>
          <w:noProof/>
          <w:lang w:eastAsia="pt-BR"/>
        </w:rPr>
        <w:drawing>
          <wp:inline distT="0" distB="0" distL="0" distR="0" wp14:anchorId="0E50FC1A" wp14:editId="53E43BC6">
            <wp:extent cx="5756275" cy="2096770"/>
            <wp:effectExtent l="0" t="0" r="0" b="0"/>
            <wp:docPr id="5"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275" cy="2096770"/>
                    </a:xfrm>
                    <a:prstGeom prst="rect">
                      <a:avLst/>
                    </a:prstGeom>
                    <a:noFill/>
                    <a:ln>
                      <a:noFill/>
                    </a:ln>
                  </pic:spPr>
                </pic:pic>
              </a:graphicData>
            </a:graphic>
          </wp:inline>
        </w:drawing>
      </w:r>
      <w:r w:rsidR="003634DE">
        <w:rPr>
          <w:noProof/>
        </w:rPr>
        <w:t xml:space="preserve">Fonte: </w:t>
      </w:r>
      <w:r w:rsidR="00FB5917">
        <w:rPr>
          <w:noProof/>
        </w:rPr>
        <w:t xml:space="preserve">Arquivo pessoal, </w:t>
      </w:r>
      <w:r w:rsidR="003634DE">
        <w:rPr>
          <w:noProof/>
        </w:rPr>
        <w:t>2021</w:t>
      </w:r>
    </w:p>
    <w:p w14:paraId="53461104" w14:textId="77777777" w:rsidR="00376727" w:rsidRPr="00376727" w:rsidRDefault="00376727" w:rsidP="00376727"/>
    <w:p w14:paraId="45D5B8B6" w14:textId="339C8942" w:rsidR="00376727" w:rsidRPr="00605BB3" w:rsidRDefault="009F2040" w:rsidP="00DF2528">
      <w:pPr>
        <w:spacing w:before="240" w:after="0" w:line="360" w:lineRule="auto"/>
        <w:rPr>
          <w:rFonts w:ascii="Arial" w:hAnsi="Arial" w:cs="Arial"/>
          <w:b/>
          <w:sz w:val="24"/>
          <w:szCs w:val="24"/>
        </w:rPr>
      </w:pPr>
      <w:r w:rsidRPr="00605BB3">
        <w:rPr>
          <w:rFonts w:ascii="Arial" w:hAnsi="Arial" w:cs="Arial"/>
          <w:b/>
          <w:sz w:val="24"/>
          <w:szCs w:val="24"/>
        </w:rPr>
        <w:t>RESULTADO</w:t>
      </w:r>
      <w:r w:rsidR="004E134E" w:rsidRPr="00605BB3">
        <w:rPr>
          <w:rFonts w:ascii="Arial" w:hAnsi="Arial" w:cs="Arial"/>
          <w:b/>
          <w:sz w:val="24"/>
          <w:szCs w:val="24"/>
        </w:rPr>
        <w:t>S</w:t>
      </w:r>
      <w:r w:rsidRPr="00605BB3">
        <w:rPr>
          <w:rFonts w:ascii="Arial" w:hAnsi="Arial" w:cs="Arial"/>
          <w:b/>
          <w:sz w:val="24"/>
          <w:szCs w:val="24"/>
        </w:rPr>
        <w:t xml:space="preserve"> E DISCUSS</w:t>
      </w:r>
      <w:r w:rsidR="004E134E" w:rsidRPr="00605BB3">
        <w:rPr>
          <w:rFonts w:ascii="Arial" w:hAnsi="Arial" w:cs="Arial"/>
          <w:b/>
          <w:sz w:val="24"/>
          <w:szCs w:val="24"/>
        </w:rPr>
        <w:t>ÕES</w:t>
      </w:r>
    </w:p>
    <w:p w14:paraId="1CD7A826" w14:textId="77777777" w:rsidR="006124F8" w:rsidRDefault="006124F8" w:rsidP="00050B25">
      <w:pPr>
        <w:spacing w:after="0" w:line="360" w:lineRule="auto"/>
        <w:ind w:firstLine="709"/>
        <w:jc w:val="both"/>
        <w:rPr>
          <w:rFonts w:ascii="Arial" w:hAnsi="Arial" w:cs="Arial"/>
          <w:sz w:val="24"/>
          <w:szCs w:val="24"/>
        </w:rPr>
      </w:pPr>
    </w:p>
    <w:p w14:paraId="447918EA" w14:textId="185A79F2" w:rsidR="009E62F0" w:rsidRDefault="00050B25" w:rsidP="00050B25">
      <w:pPr>
        <w:spacing w:after="0" w:line="360" w:lineRule="auto"/>
        <w:ind w:firstLine="709"/>
        <w:jc w:val="both"/>
        <w:rPr>
          <w:rFonts w:ascii="Arial" w:hAnsi="Arial" w:cs="Arial"/>
          <w:sz w:val="24"/>
          <w:szCs w:val="24"/>
        </w:rPr>
      </w:pPr>
      <w:r>
        <w:rPr>
          <w:rFonts w:ascii="Arial" w:hAnsi="Arial" w:cs="Arial"/>
          <w:sz w:val="24"/>
          <w:szCs w:val="24"/>
        </w:rPr>
        <w:t xml:space="preserve">Na página inicial, é possível verificar que o sistema de login </w:t>
      </w:r>
      <w:r w:rsidR="00F56379">
        <w:rPr>
          <w:rFonts w:ascii="Arial" w:hAnsi="Arial" w:cs="Arial"/>
          <w:sz w:val="24"/>
          <w:szCs w:val="24"/>
        </w:rPr>
        <w:t>na parte dos alunos</w:t>
      </w:r>
      <w:r>
        <w:rPr>
          <w:rFonts w:ascii="Arial" w:hAnsi="Arial" w:cs="Arial"/>
          <w:sz w:val="24"/>
          <w:szCs w:val="24"/>
        </w:rPr>
        <w:t xml:space="preserve"> é com CPF e senha, para evitar que seja fácil de qualquer intruso acessar sua conta e ter acesso a informações sigilosas</w:t>
      </w:r>
      <w:r w:rsidR="00F56379">
        <w:rPr>
          <w:rFonts w:ascii="Arial" w:hAnsi="Arial" w:cs="Arial"/>
          <w:sz w:val="24"/>
          <w:szCs w:val="24"/>
        </w:rPr>
        <w:t xml:space="preserve">, além de contar com sistema de criptografia para a senha. </w:t>
      </w:r>
    </w:p>
    <w:p w14:paraId="6204FEF8" w14:textId="77777777" w:rsidR="006124F8" w:rsidRDefault="006124F8" w:rsidP="00050B25">
      <w:pPr>
        <w:spacing w:after="0" w:line="360" w:lineRule="auto"/>
        <w:ind w:firstLine="709"/>
        <w:jc w:val="both"/>
        <w:rPr>
          <w:rFonts w:ascii="Arial" w:hAnsi="Arial" w:cs="Arial"/>
          <w:sz w:val="24"/>
          <w:szCs w:val="24"/>
        </w:rPr>
      </w:pPr>
    </w:p>
    <w:p w14:paraId="62E06E91" w14:textId="79CD887F" w:rsidR="0002180F" w:rsidRDefault="0002180F" w:rsidP="0002180F">
      <w:pPr>
        <w:pStyle w:val="Legenda"/>
        <w:keepNext/>
        <w:jc w:val="both"/>
      </w:pPr>
      <w:r>
        <w:t xml:space="preserve">Figura </w:t>
      </w:r>
      <w:fldSimple w:instr=" SEQ Figura \* ARABIC ">
        <w:r w:rsidR="006124F8">
          <w:rPr>
            <w:noProof/>
          </w:rPr>
          <w:t>6</w:t>
        </w:r>
      </w:fldSimple>
      <w:r>
        <w:t xml:space="preserve"> - </w:t>
      </w:r>
      <w:r w:rsidRPr="00DD6822">
        <w:t>Página inicial: Login com CPF e senha.</w:t>
      </w:r>
    </w:p>
    <w:p w14:paraId="285CC4AE" w14:textId="40F5DCC0" w:rsidR="00F56379" w:rsidRDefault="0085208D" w:rsidP="00D54DFB">
      <w:pPr>
        <w:spacing w:after="0" w:line="360" w:lineRule="auto"/>
        <w:jc w:val="both"/>
        <w:rPr>
          <w:noProof/>
        </w:rPr>
      </w:pPr>
      <w:r w:rsidRPr="001D4ED9">
        <w:rPr>
          <w:noProof/>
          <w:lang w:eastAsia="pt-BR"/>
        </w:rPr>
        <w:drawing>
          <wp:inline distT="0" distB="0" distL="0" distR="0" wp14:anchorId="75D60776" wp14:editId="0F26D43A">
            <wp:extent cx="3381375" cy="3178810"/>
            <wp:effectExtent l="0" t="0" r="9525" b="2540"/>
            <wp:docPr id="6"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381375" cy="3178810"/>
                    </a:xfrm>
                    <a:prstGeom prst="rect">
                      <a:avLst/>
                    </a:prstGeom>
                    <a:noFill/>
                    <a:ln>
                      <a:noFill/>
                    </a:ln>
                  </pic:spPr>
                </pic:pic>
              </a:graphicData>
            </a:graphic>
          </wp:inline>
        </w:drawing>
      </w:r>
    </w:p>
    <w:p w14:paraId="33227B4B" w14:textId="08FB5BB7" w:rsidR="0002180F" w:rsidRDefault="0002180F" w:rsidP="00F56379">
      <w:pPr>
        <w:spacing w:after="0" w:line="360" w:lineRule="auto"/>
        <w:jc w:val="both"/>
        <w:rPr>
          <w:noProof/>
        </w:rPr>
      </w:pPr>
      <w:r>
        <w:rPr>
          <w:noProof/>
        </w:rPr>
        <w:t>Fonte: Arquivo Pessoal, 2021.</w:t>
      </w:r>
    </w:p>
    <w:p w14:paraId="2DFA3840" w14:textId="77777777" w:rsidR="0002180F" w:rsidRDefault="0002180F" w:rsidP="00F56379">
      <w:pPr>
        <w:spacing w:after="0" w:line="360" w:lineRule="auto"/>
        <w:jc w:val="both"/>
        <w:rPr>
          <w:noProof/>
        </w:rPr>
      </w:pPr>
    </w:p>
    <w:p w14:paraId="09F21776" w14:textId="582446B2" w:rsidR="00F56379" w:rsidRDefault="00F56379"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Logo ná página inicial dos alunos, é possível ver o menu de interação na lateral esquerda, contendo todas as funções do sistema, e um breve tutorial de como usar o sistema também, porém ao lado direito.</w:t>
      </w:r>
    </w:p>
    <w:p w14:paraId="02B9066A" w14:textId="77777777" w:rsidR="00D54DFB" w:rsidRDefault="00D54DFB" w:rsidP="00F56379">
      <w:pPr>
        <w:spacing w:after="0" w:line="360" w:lineRule="auto"/>
        <w:jc w:val="both"/>
        <w:rPr>
          <w:rFonts w:ascii="Arial" w:hAnsi="Arial" w:cs="Arial"/>
          <w:noProof/>
          <w:sz w:val="24"/>
          <w:szCs w:val="24"/>
        </w:rPr>
      </w:pPr>
    </w:p>
    <w:p w14:paraId="0586E953" w14:textId="4805508C" w:rsidR="00A26B21" w:rsidRDefault="00A26B21" w:rsidP="00A26B21">
      <w:pPr>
        <w:pStyle w:val="Legenda"/>
        <w:keepNext/>
        <w:jc w:val="both"/>
      </w:pPr>
      <w:r>
        <w:t xml:space="preserve">Figura </w:t>
      </w:r>
      <w:fldSimple w:instr=" SEQ Figura \* ARABIC ">
        <w:r w:rsidR="006124F8">
          <w:rPr>
            <w:noProof/>
          </w:rPr>
          <w:t>7</w:t>
        </w:r>
      </w:fldSimple>
      <w:r>
        <w:t xml:space="preserve"> - </w:t>
      </w:r>
      <w:r w:rsidRPr="00C606CE">
        <w:t>Página inicial alunos: Menu de interação e tutorial.</w:t>
      </w:r>
    </w:p>
    <w:p w14:paraId="2DD52714" w14:textId="1653D8C5" w:rsidR="00F56379" w:rsidRDefault="00CD6007" w:rsidP="00F56379">
      <w:pPr>
        <w:spacing w:after="0" w:line="360" w:lineRule="auto"/>
        <w:jc w:val="both"/>
        <w:rPr>
          <w:noProof/>
        </w:rPr>
      </w:pPr>
      <w:r>
        <w:rPr>
          <w:noProof/>
        </w:rPr>
        <w:drawing>
          <wp:inline distT="0" distB="0" distL="0" distR="0" wp14:anchorId="0AE75CF1" wp14:editId="556ECA4D">
            <wp:extent cx="5760720" cy="2871470"/>
            <wp:effectExtent l="0" t="0" r="0" b="5080"/>
            <wp:docPr id="14" name="Imagem 14" descr="Interface gráfica do usuário, 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71470"/>
                    </a:xfrm>
                    <a:prstGeom prst="rect">
                      <a:avLst/>
                    </a:prstGeom>
                  </pic:spPr>
                </pic:pic>
              </a:graphicData>
            </a:graphic>
          </wp:inline>
        </w:drawing>
      </w:r>
    </w:p>
    <w:p w14:paraId="4B2CC1F3" w14:textId="77777777" w:rsidR="002944E0" w:rsidRDefault="002944E0" w:rsidP="002944E0">
      <w:pPr>
        <w:spacing w:after="0" w:line="360" w:lineRule="auto"/>
        <w:jc w:val="both"/>
        <w:rPr>
          <w:noProof/>
        </w:rPr>
      </w:pPr>
      <w:r>
        <w:rPr>
          <w:noProof/>
        </w:rPr>
        <w:t>Fonte: Arquivo Pessoal, 2021.</w:t>
      </w:r>
    </w:p>
    <w:p w14:paraId="477F7C30" w14:textId="77777777" w:rsidR="006124F8" w:rsidRDefault="006124F8" w:rsidP="00F56379">
      <w:pPr>
        <w:spacing w:after="0" w:line="360" w:lineRule="auto"/>
        <w:jc w:val="both"/>
        <w:rPr>
          <w:noProof/>
        </w:rPr>
      </w:pPr>
      <w:r>
        <w:rPr>
          <w:noProof/>
        </w:rPr>
        <w:tab/>
      </w:r>
    </w:p>
    <w:p w14:paraId="278F9AA7" w14:textId="00CC267E" w:rsidR="002944E0" w:rsidRDefault="006124F8" w:rsidP="006124F8">
      <w:pPr>
        <w:spacing w:after="0" w:line="360" w:lineRule="auto"/>
        <w:ind w:firstLine="708"/>
        <w:jc w:val="both"/>
        <w:rPr>
          <w:rFonts w:ascii="Arial" w:hAnsi="Arial" w:cs="Arial"/>
          <w:noProof/>
          <w:sz w:val="24"/>
          <w:szCs w:val="24"/>
        </w:rPr>
      </w:pPr>
      <w:r>
        <w:rPr>
          <w:rFonts w:ascii="Arial" w:hAnsi="Arial" w:cs="Arial"/>
          <w:noProof/>
          <w:sz w:val="24"/>
          <w:szCs w:val="24"/>
        </w:rPr>
        <w:t>A página de Procurar livros foi feita para que os alunos consigam pesquisar, ver informações e também selecionar os livros desejados para adicionar ao carrinho do site.</w:t>
      </w:r>
    </w:p>
    <w:p w14:paraId="482DF856" w14:textId="59670228" w:rsidR="009249E5" w:rsidRDefault="009249E5" w:rsidP="009249E5">
      <w:pPr>
        <w:pStyle w:val="Legenda"/>
        <w:keepNext/>
        <w:jc w:val="both"/>
      </w:pPr>
      <w:r>
        <w:lastRenderedPageBreak/>
        <w:t xml:space="preserve">Figura </w:t>
      </w:r>
      <w:fldSimple w:instr=" SEQ Figura \* ARABIC ">
        <w:r w:rsidR="006124F8">
          <w:rPr>
            <w:noProof/>
          </w:rPr>
          <w:t>8</w:t>
        </w:r>
      </w:fldSimple>
      <w:r>
        <w:t xml:space="preserve"> - Página Alunos: Procurar Livros</w:t>
      </w:r>
    </w:p>
    <w:p w14:paraId="59F4941C" w14:textId="3D8B1A28" w:rsidR="009249E5" w:rsidRDefault="00CD6007" w:rsidP="00F56379">
      <w:pPr>
        <w:spacing w:after="0" w:line="360" w:lineRule="auto"/>
        <w:jc w:val="both"/>
        <w:rPr>
          <w:noProof/>
        </w:rPr>
      </w:pPr>
      <w:r>
        <w:rPr>
          <w:noProof/>
        </w:rPr>
        <w:drawing>
          <wp:inline distT="0" distB="0" distL="0" distR="0" wp14:anchorId="1C773A43" wp14:editId="471A8435">
            <wp:extent cx="5760720" cy="2871470"/>
            <wp:effectExtent l="0" t="0" r="0" b="5080"/>
            <wp:docPr id="15" name="Imagem 15"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720" cy="2871470"/>
                    </a:xfrm>
                    <a:prstGeom prst="rect">
                      <a:avLst/>
                    </a:prstGeom>
                  </pic:spPr>
                </pic:pic>
              </a:graphicData>
            </a:graphic>
          </wp:inline>
        </w:drawing>
      </w:r>
    </w:p>
    <w:p w14:paraId="419880F6" w14:textId="77777777" w:rsidR="009249E5" w:rsidRDefault="009249E5" w:rsidP="009249E5">
      <w:pPr>
        <w:spacing w:after="0" w:line="360" w:lineRule="auto"/>
        <w:jc w:val="both"/>
        <w:rPr>
          <w:noProof/>
        </w:rPr>
      </w:pPr>
      <w:r>
        <w:rPr>
          <w:noProof/>
        </w:rPr>
        <w:t>Fonte: Arquivo Pessoal, 2021.</w:t>
      </w:r>
    </w:p>
    <w:p w14:paraId="560BADA0" w14:textId="0584C2F0" w:rsidR="009249E5" w:rsidRDefault="006124F8" w:rsidP="00F56379">
      <w:pPr>
        <w:spacing w:after="0" w:line="360" w:lineRule="auto"/>
        <w:jc w:val="both"/>
        <w:rPr>
          <w:noProof/>
        </w:rPr>
      </w:pPr>
      <w:r>
        <w:rPr>
          <w:noProof/>
        </w:rPr>
        <w:tab/>
      </w:r>
    </w:p>
    <w:p w14:paraId="5137288F" w14:textId="20EC252F" w:rsidR="00242C73" w:rsidRPr="00242C73" w:rsidRDefault="00242C73" w:rsidP="00F56379">
      <w:pPr>
        <w:spacing w:after="0" w:line="360" w:lineRule="auto"/>
        <w:jc w:val="both"/>
        <w:rPr>
          <w:rFonts w:ascii="Arial" w:hAnsi="Arial" w:cs="Arial"/>
          <w:noProof/>
          <w:sz w:val="24"/>
          <w:szCs w:val="24"/>
        </w:rPr>
      </w:pPr>
      <w:r>
        <w:rPr>
          <w:noProof/>
        </w:rPr>
        <w:tab/>
      </w:r>
      <w:r>
        <w:rPr>
          <w:rFonts w:ascii="Arial" w:hAnsi="Arial" w:cs="Arial"/>
          <w:noProof/>
          <w:sz w:val="24"/>
          <w:szCs w:val="24"/>
        </w:rPr>
        <w:t xml:space="preserve">Após ser selecionados os livros desejados vai à página </w:t>
      </w:r>
      <w:r w:rsidR="00603574">
        <w:rPr>
          <w:rFonts w:ascii="Arial" w:hAnsi="Arial" w:cs="Arial"/>
          <w:noProof/>
          <w:sz w:val="24"/>
          <w:szCs w:val="24"/>
        </w:rPr>
        <w:t>do Carrinho onde é possível revisar os livros a serem pedidos e então continuar com a reserva selecionando a data de devolução.</w:t>
      </w:r>
    </w:p>
    <w:p w14:paraId="3F9E4ECF" w14:textId="77777777" w:rsidR="006124F8" w:rsidRDefault="006124F8" w:rsidP="00F56379">
      <w:pPr>
        <w:spacing w:after="0" w:line="360" w:lineRule="auto"/>
        <w:ind w:firstLine="708"/>
        <w:jc w:val="both"/>
        <w:rPr>
          <w:rFonts w:ascii="Arial" w:hAnsi="Arial" w:cs="Arial"/>
          <w:noProof/>
          <w:sz w:val="24"/>
          <w:szCs w:val="24"/>
        </w:rPr>
      </w:pPr>
    </w:p>
    <w:p w14:paraId="155D55E7" w14:textId="0F2917B3" w:rsidR="006124F8" w:rsidRDefault="006124F8" w:rsidP="006124F8">
      <w:pPr>
        <w:pStyle w:val="Legenda"/>
        <w:keepNext/>
        <w:jc w:val="both"/>
      </w:pPr>
      <w:r>
        <w:t xml:space="preserve">Figura </w:t>
      </w:r>
      <w:fldSimple w:instr=" SEQ Figura \* ARABIC ">
        <w:r>
          <w:rPr>
            <w:noProof/>
          </w:rPr>
          <w:t>9</w:t>
        </w:r>
      </w:fldSimple>
      <w:r>
        <w:t xml:space="preserve"> - Página Alunos: Carrinho</w:t>
      </w:r>
    </w:p>
    <w:p w14:paraId="0013C82A" w14:textId="1BC75254" w:rsidR="006124F8" w:rsidRDefault="00CD6007" w:rsidP="006124F8">
      <w:pPr>
        <w:spacing w:after="0" w:line="360" w:lineRule="auto"/>
        <w:jc w:val="both"/>
        <w:rPr>
          <w:rFonts w:ascii="Arial" w:hAnsi="Arial" w:cs="Arial"/>
          <w:noProof/>
          <w:sz w:val="24"/>
          <w:szCs w:val="24"/>
        </w:rPr>
      </w:pPr>
      <w:r>
        <w:rPr>
          <w:noProof/>
        </w:rPr>
        <w:drawing>
          <wp:inline distT="0" distB="0" distL="0" distR="0" wp14:anchorId="48AE32B6" wp14:editId="1F45FB53">
            <wp:extent cx="5760720" cy="2863215"/>
            <wp:effectExtent l="0" t="0" r="0" b="0"/>
            <wp:docPr id="16" name="Imagem 16" descr="Interface gráfica do usuário, Texto, Aplicativ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720" cy="2863215"/>
                    </a:xfrm>
                    <a:prstGeom prst="rect">
                      <a:avLst/>
                    </a:prstGeom>
                  </pic:spPr>
                </pic:pic>
              </a:graphicData>
            </a:graphic>
          </wp:inline>
        </w:drawing>
      </w:r>
    </w:p>
    <w:p w14:paraId="1835ADAF" w14:textId="05D88D77" w:rsidR="006124F8" w:rsidRDefault="006124F8" w:rsidP="006124F8">
      <w:pPr>
        <w:spacing w:after="0" w:line="360" w:lineRule="auto"/>
        <w:jc w:val="both"/>
        <w:rPr>
          <w:noProof/>
        </w:rPr>
      </w:pPr>
      <w:r>
        <w:rPr>
          <w:noProof/>
        </w:rPr>
        <w:t>Fonte: Arquivo Pessoal, 2021.</w:t>
      </w:r>
    </w:p>
    <w:p w14:paraId="5FB7AFCC" w14:textId="24E00D56" w:rsidR="00001F75" w:rsidRDefault="00001F75" w:rsidP="006124F8">
      <w:pPr>
        <w:spacing w:after="0" w:line="360" w:lineRule="auto"/>
        <w:jc w:val="both"/>
        <w:rPr>
          <w:noProof/>
        </w:rPr>
      </w:pPr>
    </w:p>
    <w:p w14:paraId="426C691E" w14:textId="2838E15A" w:rsidR="00001F75" w:rsidRPr="00001F75" w:rsidRDefault="00001F75" w:rsidP="006124F8">
      <w:pPr>
        <w:spacing w:after="0" w:line="360" w:lineRule="auto"/>
        <w:jc w:val="both"/>
        <w:rPr>
          <w:rFonts w:ascii="Arial" w:hAnsi="Arial" w:cs="Arial"/>
          <w:noProof/>
          <w:sz w:val="24"/>
          <w:szCs w:val="24"/>
        </w:rPr>
      </w:pPr>
      <w:r>
        <w:rPr>
          <w:rFonts w:ascii="Arial" w:hAnsi="Arial" w:cs="Arial"/>
          <w:noProof/>
          <w:sz w:val="24"/>
          <w:szCs w:val="24"/>
        </w:rPr>
        <w:lastRenderedPageBreak/>
        <w:tab/>
        <w:t>A tela de empréstimos mostra os empréstimos feito pelo respectivo aluno e separa-os em “Em Progresso” para os que não estão finalizados</w:t>
      </w:r>
      <w:r w:rsidR="00CD6007">
        <w:rPr>
          <w:rFonts w:ascii="Arial" w:hAnsi="Arial" w:cs="Arial"/>
          <w:noProof/>
          <w:sz w:val="24"/>
          <w:szCs w:val="24"/>
        </w:rPr>
        <w:t>, visto que no campo “Data Entrega Livro” é informado a data que o livro foi pego na biblioteca pelo aluno</w:t>
      </w:r>
      <w:r>
        <w:rPr>
          <w:rFonts w:ascii="Arial" w:hAnsi="Arial" w:cs="Arial"/>
          <w:noProof/>
          <w:sz w:val="24"/>
          <w:szCs w:val="24"/>
        </w:rPr>
        <w:t xml:space="preserve"> e “Completo” para os já devolvidos.</w:t>
      </w:r>
    </w:p>
    <w:p w14:paraId="6909490F" w14:textId="5E54DC14" w:rsidR="006124F8" w:rsidRDefault="006124F8" w:rsidP="006124F8">
      <w:pPr>
        <w:spacing w:after="0" w:line="360" w:lineRule="auto"/>
        <w:jc w:val="both"/>
        <w:rPr>
          <w:rFonts w:ascii="Arial" w:hAnsi="Arial" w:cs="Arial"/>
          <w:noProof/>
          <w:sz w:val="24"/>
          <w:szCs w:val="24"/>
        </w:rPr>
      </w:pPr>
    </w:p>
    <w:p w14:paraId="01425C58" w14:textId="3D17D6F0" w:rsidR="006124F8" w:rsidRDefault="006124F8" w:rsidP="006124F8">
      <w:pPr>
        <w:pStyle w:val="Legenda"/>
        <w:keepNext/>
        <w:jc w:val="both"/>
      </w:pPr>
      <w:r>
        <w:t xml:space="preserve">Figura </w:t>
      </w:r>
      <w:fldSimple w:instr=" SEQ Figura \* ARABIC ">
        <w:r>
          <w:rPr>
            <w:noProof/>
          </w:rPr>
          <w:t>10</w:t>
        </w:r>
      </w:fldSimple>
      <w:r>
        <w:t xml:space="preserve"> - Página Alunos: Empréstimos</w:t>
      </w:r>
    </w:p>
    <w:p w14:paraId="0AEA5D8C" w14:textId="0FCC2BD8" w:rsidR="006124F8" w:rsidRDefault="00CD6007" w:rsidP="006124F8">
      <w:pPr>
        <w:spacing w:after="0" w:line="360" w:lineRule="auto"/>
        <w:jc w:val="both"/>
        <w:rPr>
          <w:rFonts w:ascii="Arial" w:hAnsi="Arial" w:cs="Arial"/>
          <w:noProof/>
          <w:sz w:val="24"/>
          <w:szCs w:val="24"/>
        </w:rPr>
      </w:pPr>
      <w:r>
        <w:rPr>
          <w:noProof/>
        </w:rPr>
        <w:drawing>
          <wp:inline distT="0" distB="0" distL="0" distR="0" wp14:anchorId="26BAC853" wp14:editId="6AD72011">
            <wp:extent cx="5760720" cy="2879090"/>
            <wp:effectExtent l="0" t="0" r="0" b="0"/>
            <wp:docPr id="17" name="Imagem 17" descr="Interface gráfica do usuário, Texto, Aplicativo, Email&#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720" cy="2879090"/>
                    </a:xfrm>
                    <a:prstGeom prst="rect">
                      <a:avLst/>
                    </a:prstGeom>
                  </pic:spPr>
                </pic:pic>
              </a:graphicData>
            </a:graphic>
          </wp:inline>
        </w:drawing>
      </w:r>
    </w:p>
    <w:p w14:paraId="23521DFE" w14:textId="77777777" w:rsidR="006124F8" w:rsidRDefault="006124F8" w:rsidP="006124F8">
      <w:pPr>
        <w:spacing w:after="0" w:line="360" w:lineRule="auto"/>
        <w:jc w:val="both"/>
        <w:rPr>
          <w:noProof/>
        </w:rPr>
      </w:pPr>
      <w:r>
        <w:rPr>
          <w:noProof/>
        </w:rPr>
        <w:t>Fonte: Arquivo Pessoal, 2021.</w:t>
      </w:r>
    </w:p>
    <w:p w14:paraId="6BEB4A18" w14:textId="77777777" w:rsidR="006124F8" w:rsidRDefault="006124F8" w:rsidP="006124F8">
      <w:pPr>
        <w:spacing w:after="0" w:line="360" w:lineRule="auto"/>
        <w:jc w:val="both"/>
        <w:rPr>
          <w:rFonts w:ascii="Arial" w:hAnsi="Arial" w:cs="Arial"/>
          <w:noProof/>
          <w:sz w:val="24"/>
          <w:szCs w:val="24"/>
        </w:rPr>
      </w:pPr>
    </w:p>
    <w:p w14:paraId="6548EEE6" w14:textId="37422860"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Já no login dos administradores, seu funcionamento é um pouco diferente, sendo feito por usuário e senha, para deixar ainda mais difícil </w:t>
      </w:r>
      <w:r w:rsidR="0002180F">
        <w:rPr>
          <w:rFonts w:ascii="Arial" w:hAnsi="Arial" w:cs="Arial"/>
          <w:noProof/>
          <w:sz w:val="24"/>
          <w:szCs w:val="24"/>
        </w:rPr>
        <w:t>o acesso ao site por usuários não autorizados.</w:t>
      </w:r>
    </w:p>
    <w:p w14:paraId="6F3E18DF" w14:textId="77777777" w:rsidR="0002180F" w:rsidRDefault="0002180F" w:rsidP="00F56379">
      <w:pPr>
        <w:spacing w:after="0" w:line="360" w:lineRule="auto"/>
        <w:ind w:firstLine="708"/>
        <w:jc w:val="both"/>
        <w:rPr>
          <w:rFonts w:ascii="Arial" w:hAnsi="Arial" w:cs="Arial"/>
          <w:noProof/>
          <w:sz w:val="24"/>
          <w:szCs w:val="24"/>
        </w:rPr>
      </w:pPr>
    </w:p>
    <w:p w14:paraId="786C1F25" w14:textId="627FC04D" w:rsidR="00A26B21" w:rsidRDefault="00A26B21" w:rsidP="00A26B21">
      <w:pPr>
        <w:pStyle w:val="Legenda"/>
        <w:keepNext/>
        <w:jc w:val="both"/>
      </w:pPr>
      <w:r>
        <w:lastRenderedPageBreak/>
        <w:t xml:space="preserve">Figura </w:t>
      </w:r>
      <w:fldSimple w:instr=" SEQ Figura \* ARABIC ">
        <w:r w:rsidR="006124F8">
          <w:rPr>
            <w:noProof/>
          </w:rPr>
          <w:t>11</w:t>
        </w:r>
      </w:fldSimple>
      <w:r>
        <w:t xml:space="preserve"> - </w:t>
      </w:r>
      <w:r w:rsidRPr="008B4AB3">
        <w:t>Login administradores: Login por usuário e senha criptografada.</w:t>
      </w:r>
    </w:p>
    <w:p w14:paraId="737EA603" w14:textId="0F19537C" w:rsidR="00F56379" w:rsidRDefault="0085208D" w:rsidP="00F56379">
      <w:pPr>
        <w:spacing w:after="0" w:line="360" w:lineRule="auto"/>
        <w:jc w:val="both"/>
        <w:rPr>
          <w:noProof/>
        </w:rPr>
      </w:pPr>
      <w:r w:rsidRPr="001D4ED9">
        <w:rPr>
          <w:noProof/>
          <w:lang w:eastAsia="pt-BR"/>
        </w:rPr>
        <w:drawing>
          <wp:inline distT="0" distB="0" distL="0" distR="0" wp14:anchorId="709148F9" wp14:editId="10A97CB5">
            <wp:extent cx="3418205" cy="4082415"/>
            <wp:effectExtent l="0" t="0" r="0" b="0"/>
            <wp:docPr id="8" name="Imagem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Imagem 1"/>
                    <pic:cNvPicPr>
                      <a:picLocks/>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18205" cy="4082415"/>
                    </a:xfrm>
                    <a:prstGeom prst="rect">
                      <a:avLst/>
                    </a:prstGeom>
                    <a:noFill/>
                    <a:ln>
                      <a:noFill/>
                    </a:ln>
                  </pic:spPr>
                </pic:pic>
              </a:graphicData>
            </a:graphic>
          </wp:inline>
        </w:drawing>
      </w:r>
    </w:p>
    <w:p w14:paraId="12C7AB55" w14:textId="77777777" w:rsidR="002944E0" w:rsidRDefault="002944E0" w:rsidP="002944E0">
      <w:pPr>
        <w:spacing w:after="0" w:line="360" w:lineRule="auto"/>
        <w:jc w:val="both"/>
        <w:rPr>
          <w:noProof/>
        </w:rPr>
      </w:pPr>
      <w:r>
        <w:rPr>
          <w:noProof/>
        </w:rPr>
        <w:t>Fonte: Arquivo Pessoal, 2021.</w:t>
      </w:r>
    </w:p>
    <w:p w14:paraId="59A4651B" w14:textId="77777777" w:rsidR="002944E0" w:rsidRDefault="002944E0" w:rsidP="00F56379">
      <w:pPr>
        <w:spacing w:after="0" w:line="360" w:lineRule="auto"/>
        <w:jc w:val="both"/>
        <w:rPr>
          <w:noProof/>
        </w:rPr>
      </w:pPr>
    </w:p>
    <w:p w14:paraId="5CB3BEBE" w14:textId="67E1BD1C" w:rsidR="00F56379" w:rsidRDefault="00F56379" w:rsidP="00F56379">
      <w:pPr>
        <w:spacing w:after="0" w:line="360" w:lineRule="auto"/>
        <w:ind w:firstLine="708"/>
        <w:jc w:val="both"/>
        <w:rPr>
          <w:rFonts w:ascii="Arial" w:hAnsi="Arial" w:cs="Arial"/>
          <w:noProof/>
          <w:sz w:val="24"/>
          <w:szCs w:val="24"/>
        </w:rPr>
      </w:pPr>
      <w:r>
        <w:rPr>
          <w:rFonts w:ascii="Arial" w:hAnsi="Arial" w:cs="Arial"/>
          <w:noProof/>
          <w:sz w:val="24"/>
          <w:szCs w:val="24"/>
        </w:rPr>
        <w:t xml:space="preserve">Passando para a pagina inicial dos administradores, é possível ver o mesmo sistema usado </w:t>
      </w:r>
      <w:r w:rsidR="00CC3153">
        <w:rPr>
          <w:rFonts w:ascii="Arial" w:hAnsi="Arial" w:cs="Arial"/>
          <w:noProof/>
          <w:sz w:val="24"/>
          <w:szCs w:val="24"/>
        </w:rPr>
        <w:t>nos alunos, um menu interativo no canto esquerdo e um tutorial na maioria da tela, descrevendo suas funções e ações</w:t>
      </w:r>
      <w:r>
        <w:rPr>
          <w:rFonts w:ascii="Arial" w:hAnsi="Arial" w:cs="Arial"/>
          <w:noProof/>
          <w:sz w:val="24"/>
          <w:szCs w:val="24"/>
        </w:rPr>
        <w:t>.</w:t>
      </w:r>
    </w:p>
    <w:p w14:paraId="5A20DC92" w14:textId="77777777" w:rsidR="00646DF0" w:rsidRDefault="00646DF0" w:rsidP="00F56379">
      <w:pPr>
        <w:spacing w:after="0" w:line="360" w:lineRule="auto"/>
        <w:ind w:firstLine="708"/>
        <w:jc w:val="both"/>
        <w:rPr>
          <w:rFonts w:ascii="Arial" w:hAnsi="Arial" w:cs="Arial"/>
          <w:noProof/>
          <w:sz w:val="24"/>
          <w:szCs w:val="24"/>
        </w:rPr>
      </w:pPr>
    </w:p>
    <w:p w14:paraId="13C926B0" w14:textId="117A6298" w:rsidR="002944E0" w:rsidRDefault="002944E0" w:rsidP="002944E0">
      <w:pPr>
        <w:pStyle w:val="Legenda"/>
        <w:keepNext/>
        <w:jc w:val="both"/>
      </w:pPr>
      <w:r>
        <w:lastRenderedPageBreak/>
        <w:t xml:space="preserve">Figura </w:t>
      </w:r>
      <w:fldSimple w:instr=" SEQ Figura \* ARABIC ">
        <w:r w:rsidR="006124F8">
          <w:rPr>
            <w:noProof/>
          </w:rPr>
          <w:t>12</w:t>
        </w:r>
      </w:fldSimple>
      <w:r>
        <w:t xml:space="preserve"> - </w:t>
      </w:r>
      <w:r w:rsidRPr="00C43B98">
        <w:t>Página inicial administradores: Menu interativo com breve tutorial.</w:t>
      </w:r>
    </w:p>
    <w:p w14:paraId="5D497F59" w14:textId="0AEBEC55" w:rsidR="00F56379" w:rsidRDefault="00CD6007" w:rsidP="00F56379">
      <w:pPr>
        <w:spacing w:after="0" w:line="360" w:lineRule="auto"/>
        <w:jc w:val="both"/>
        <w:rPr>
          <w:noProof/>
        </w:rPr>
      </w:pPr>
      <w:r>
        <w:rPr>
          <w:noProof/>
        </w:rPr>
        <w:drawing>
          <wp:inline distT="0" distB="0" distL="0" distR="0" wp14:anchorId="17D63CD7" wp14:editId="58E36F1D">
            <wp:extent cx="5760720" cy="2847975"/>
            <wp:effectExtent l="0" t="0" r="0" b="9525"/>
            <wp:docPr id="18" name="Imagem 18"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60720" cy="2847975"/>
                    </a:xfrm>
                    <a:prstGeom prst="rect">
                      <a:avLst/>
                    </a:prstGeom>
                  </pic:spPr>
                </pic:pic>
              </a:graphicData>
            </a:graphic>
          </wp:inline>
        </w:drawing>
      </w:r>
      <w:bookmarkStart w:id="6" w:name="_GoBack"/>
      <w:bookmarkEnd w:id="6"/>
    </w:p>
    <w:p w14:paraId="22DD54CF" w14:textId="77777777" w:rsidR="002944E0" w:rsidRDefault="002944E0" w:rsidP="002944E0">
      <w:pPr>
        <w:spacing w:after="0" w:line="360" w:lineRule="auto"/>
        <w:jc w:val="both"/>
        <w:rPr>
          <w:noProof/>
        </w:rPr>
      </w:pPr>
      <w:r>
        <w:rPr>
          <w:noProof/>
        </w:rPr>
        <w:t>Fonte: Arquivo Pessoal, 2021.</w:t>
      </w:r>
    </w:p>
    <w:p w14:paraId="1915ADBD" w14:textId="4EDDE10F" w:rsidR="00C454A2" w:rsidRDefault="00C454A2" w:rsidP="00CA2BFF">
      <w:pPr>
        <w:spacing w:before="240" w:after="0" w:line="360" w:lineRule="auto"/>
        <w:jc w:val="both"/>
        <w:rPr>
          <w:rFonts w:ascii="Arial" w:hAnsi="Arial" w:cs="Arial"/>
          <w:b/>
          <w:sz w:val="24"/>
          <w:szCs w:val="24"/>
        </w:rPr>
      </w:pPr>
      <w:r>
        <w:rPr>
          <w:rFonts w:ascii="Arial" w:hAnsi="Arial" w:cs="Arial"/>
          <w:b/>
          <w:sz w:val="24"/>
          <w:szCs w:val="24"/>
        </w:rPr>
        <w:t>CONCLUSÃO</w:t>
      </w:r>
    </w:p>
    <w:p w14:paraId="5028C63A" w14:textId="113AF39D" w:rsidR="009462E6" w:rsidRDefault="00C454A2" w:rsidP="009462E6">
      <w:pPr>
        <w:spacing w:before="240" w:after="0" w:line="360" w:lineRule="auto"/>
        <w:jc w:val="both"/>
        <w:rPr>
          <w:rFonts w:ascii="Arial" w:hAnsi="Arial" w:cs="Arial"/>
          <w:sz w:val="24"/>
          <w:szCs w:val="24"/>
        </w:rPr>
      </w:pPr>
      <w:r>
        <w:rPr>
          <w:rFonts w:ascii="Arial" w:hAnsi="Arial" w:cs="Arial"/>
          <w:sz w:val="24"/>
          <w:szCs w:val="24"/>
        </w:rPr>
        <w:tab/>
      </w:r>
      <w:r w:rsidR="007F5182">
        <w:rPr>
          <w:rFonts w:ascii="Arial" w:hAnsi="Arial" w:cs="Arial"/>
          <w:sz w:val="24"/>
          <w:szCs w:val="24"/>
        </w:rPr>
        <w:t xml:space="preserve">Seguindo a estrutura proposta inicialmente para </w:t>
      </w:r>
      <w:r>
        <w:rPr>
          <w:rFonts w:ascii="Arial" w:hAnsi="Arial" w:cs="Arial"/>
          <w:sz w:val="24"/>
          <w:szCs w:val="24"/>
        </w:rPr>
        <w:t xml:space="preserve">o projeto, os objetivos traçados foram </w:t>
      </w:r>
      <w:r w:rsidR="007F5182">
        <w:rPr>
          <w:rFonts w:ascii="Arial" w:hAnsi="Arial" w:cs="Arial"/>
          <w:sz w:val="24"/>
          <w:szCs w:val="24"/>
        </w:rPr>
        <w:t xml:space="preserve">todos conquistados com sucesso. Permitindo a construção de um </w:t>
      </w:r>
      <w:r w:rsidR="002D26DD">
        <w:rPr>
          <w:rFonts w:ascii="Arial" w:hAnsi="Arial" w:cs="Arial"/>
          <w:sz w:val="24"/>
          <w:szCs w:val="24"/>
        </w:rPr>
        <w:t>sistema intuitivo, autoexplicativo e de fácil interação.</w:t>
      </w:r>
      <w:r w:rsidR="009462E6">
        <w:rPr>
          <w:rFonts w:ascii="Arial" w:hAnsi="Arial" w:cs="Arial"/>
          <w:sz w:val="24"/>
          <w:szCs w:val="24"/>
        </w:rPr>
        <w:t xml:space="preserve"> Mas não descuidando dos procedimentos de verificação e consistência. Fato que determinou o desenvolvimento de um sistema com o módulo </w:t>
      </w:r>
      <w:r w:rsidR="00C868DE">
        <w:rPr>
          <w:rFonts w:ascii="Arial" w:hAnsi="Arial" w:cs="Arial"/>
          <w:sz w:val="24"/>
          <w:szCs w:val="24"/>
        </w:rPr>
        <w:t>de login</w:t>
      </w:r>
      <w:r w:rsidR="002D26DD">
        <w:rPr>
          <w:rFonts w:ascii="Arial" w:hAnsi="Arial" w:cs="Arial"/>
          <w:sz w:val="24"/>
          <w:szCs w:val="24"/>
        </w:rPr>
        <w:t xml:space="preserve"> </w:t>
      </w:r>
      <w:r w:rsidR="00C868DE">
        <w:rPr>
          <w:rFonts w:ascii="Arial" w:hAnsi="Arial" w:cs="Arial"/>
          <w:sz w:val="24"/>
          <w:szCs w:val="24"/>
        </w:rPr>
        <w:t>funcional, executando</w:t>
      </w:r>
      <w:r w:rsidR="009462E6">
        <w:rPr>
          <w:rFonts w:ascii="Arial" w:hAnsi="Arial" w:cs="Arial"/>
          <w:sz w:val="24"/>
          <w:szCs w:val="24"/>
        </w:rPr>
        <w:t xml:space="preserve"> todas as funções necessárias. Inclusive a</w:t>
      </w:r>
      <w:r w:rsidR="002D26DD">
        <w:rPr>
          <w:rFonts w:ascii="Arial" w:hAnsi="Arial" w:cs="Arial"/>
          <w:sz w:val="24"/>
          <w:szCs w:val="24"/>
        </w:rPr>
        <w:t xml:space="preserve">primorando os conhecimentos na parte de linguagem PHP, banco de dados, validação de dados, ou seja, </w:t>
      </w:r>
      <w:r w:rsidR="009462E6">
        <w:rPr>
          <w:rFonts w:ascii="Arial" w:hAnsi="Arial" w:cs="Arial"/>
          <w:sz w:val="24"/>
          <w:szCs w:val="24"/>
        </w:rPr>
        <w:t xml:space="preserve">tornando-se um enorme aliado na construção de um profissional específico para atuação no mercado de trabalho. </w:t>
      </w:r>
    </w:p>
    <w:p w14:paraId="716BEAA0" w14:textId="477DB849" w:rsidR="00A62B7F" w:rsidRPr="00A62B7F" w:rsidRDefault="003419D6" w:rsidP="003419D6">
      <w:pPr>
        <w:spacing w:before="240" w:after="0" w:line="360" w:lineRule="auto"/>
        <w:ind w:firstLine="709"/>
        <w:jc w:val="both"/>
        <w:rPr>
          <w:rFonts w:ascii="Arial" w:hAnsi="Arial" w:cs="Arial"/>
          <w:b/>
          <w:sz w:val="24"/>
          <w:szCs w:val="24"/>
        </w:rPr>
      </w:pPr>
      <w:r>
        <w:rPr>
          <w:rFonts w:ascii="Arial" w:hAnsi="Arial" w:cs="Arial"/>
          <w:sz w:val="24"/>
          <w:szCs w:val="24"/>
        </w:rPr>
        <w:t xml:space="preserve">Com base nos conceitos sobre </w:t>
      </w:r>
      <w:r w:rsidR="002D26DD">
        <w:rPr>
          <w:rFonts w:ascii="Arial" w:hAnsi="Arial" w:cs="Arial"/>
          <w:sz w:val="24"/>
          <w:szCs w:val="24"/>
        </w:rPr>
        <w:t xml:space="preserve">o empréstimo de livros, fica claro o uso de diversas linguagens de programação para validar e aprovar </w:t>
      </w:r>
      <w:r w:rsidR="00A62B7F">
        <w:rPr>
          <w:rFonts w:ascii="Arial" w:hAnsi="Arial" w:cs="Arial"/>
          <w:sz w:val="24"/>
          <w:szCs w:val="24"/>
        </w:rPr>
        <w:t>as operações do sistema de locação de livros da unidade escolar. Ao realizar um e</w:t>
      </w:r>
      <w:r w:rsidR="002D26DD">
        <w:rPr>
          <w:rFonts w:ascii="Arial" w:hAnsi="Arial" w:cs="Arial"/>
          <w:sz w:val="24"/>
          <w:szCs w:val="24"/>
        </w:rPr>
        <w:t>mpréstimo, verifica</w:t>
      </w:r>
      <w:r w:rsidR="00A62B7F">
        <w:rPr>
          <w:rFonts w:ascii="Arial" w:hAnsi="Arial" w:cs="Arial"/>
          <w:sz w:val="24"/>
          <w:szCs w:val="24"/>
        </w:rPr>
        <w:t>-se</w:t>
      </w:r>
      <w:r w:rsidR="002D26DD">
        <w:rPr>
          <w:rFonts w:ascii="Arial" w:hAnsi="Arial" w:cs="Arial"/>
          <w:sz w:val="24"/>
          <w:szCs w:val="24"/>
        </w:rPr>
        <w:t xml:space="preserve"> as respectivas datas</w:t>
      </w:r>
      <w:r w:rsidR="00A62B7F">
        <w:rPr>
          <w:rFonts w:ascii="Arial" w:hAnsi="Arial" w:cs="Arial"/>
          <w:sz w:val="24"/>
          <w:szCs w:val="24"/>
        </w:rPr>
        <w:t xml:space="preserve"> de empréstimo e </w:t>
      </w:r>
      <w:r w:rsidR="002D26DD">
        <w:rPr>
          <w:rFonts w:ascii="Arial" w:hAnsi="Arial" w:cs="Arial"/>
          <w:sz w:val="24"/>
          <w:szCs w:val="24"/>
        </w:rPr>
        <w:t xml:space="preserve">devolução, </w:t>
      </w:r>
      <w:r w:rsidR="00A62B7F">
        <w:rPr>
          <w:rFonts w:ascii="Arial" w:hAnsi="Arial" w:cs="Arial"/>
          <w:sz w:val="24"/>
          <w:szCs w:val="24"/>
        </w:rPr>
        <w:t xml:space="preserve">gerenciando através de aviso se o empréstimo está em atraso ou não, </w:t>
      </w:r>
      <w:r w:rsidR="00A62B7F" w:rsidRPr="00FD6065">
        <w:rPr>
          <w:rFonts w:ascii="Arial" w:hAnsi="Arial" w:cs="Arial"/>
          <w:sz w:val="24"/>
          <w:szCs w:val="24"/>
        </w:rPr>
        <w:t>impossibilitando novos empréstimos caso o sistema acuse algum atraso.</w:t>
      </w:r>
    </w:p>
    <w:p w14:paraId="7FB5A1CB" w14:textId="649B86E1" w:rsidR="002D26DD" w:rsidRDefault="002D26DD" w:rsidP="00CA2BFF">
      <w:pPr>
        <w:spacing w:before="240" w:after="0" w:line="360" w:lineRule="auto"/>
        <w:jc w:val="both"/>
        <w:rPr>
          <w:rFonts w:ascii="Arial" w:hAnsi="Arial" w:cs="Arial"/>
          <w:sz w:val="24"/>
          <w:szCs w:val="24"/>
        </w:rPr>
      </w:pPr>
      <w:r>
        <w:rPr>
          <w:rFonts w:ascii="Arial" w:hAnsi="Arial" w:cs="Arial"/>
          <w:sz w:val="24"/>
          <w:szCs w:val="24"/>
        </w:rPr>
        <w:tab/>
        <w:t xml:space="preserve">O desenvolvimento do Trabalho de Conclusão de Curso, </w:t>
      </w:r>
      <w:r w:rsidR="00032EEE">
        <w:rPr>
          <w:rFonts w:ascii="Arial" w:hAnsi="Arial" w:cs="Arial"/>
          <w:sz w:val="24"/>
          <w:szCs w:val="24"/>
        </w:rPr>
        <w:t>permitiu uma</w:t>
      </w:r>
      <w:r>
        <w:rPr>
          <w:rFonts w:ascii="Arial" w:hAnsi="Arial" w:cs="Arial"/>
          <w:sz w:val="24"/>
          <w:szCs w:val="24"/>
        </w:rPr>
        <w:t xml:space="preserve"> união por parte dos envolvidos, aprimoramen</w:t>
      </w:r>
      <w:r w:rsidR="007F5182">
        <w:rPr>
          <w:rFonts w:ascii="Arial" w:hAnsi="Arial" w:cs="Arial"/>
          <w:sz w:val="24"/>
          <w:szCs w:val="24"/>
        </w:rPr>
        <w:t>to de técnicas</w:t>
      </w:r>
      <w:r w:rsidR="00032EEE">
        <w:rPr>
          <w:rFonts w:ascii="Arial" w:hAnsi="Arial" w:cs="Arial"/>
          <w:sz w:val="24"/>
          <w:szCs w:val="24"/>
        </w:rPr>
        <w:t xml:space="preserve"> e </w:t>
      </w:r>
      <w:r w:rsidR="007F5182">
        <w:rPr>
          <w:rFonts w:ascii="Arial" w:hAnsi="Arial" w:cs="Arial"/>
          <w:sz w:val="24"/>
          <w:szCs w:val="24"/>
        </w:rPr>
        <w:t xml:space="preserve">o cumprimento das normas de </w:t>
      </w:r>
      <w:r w:rsidR="007F5182">
        <w:rPr>
          <w:rFonts w:ascii="Arial" w:hAnsi="Arial" w:cs="Arial"/>
          <w:sz w:val="24"/>
          <w:szCs w:val="24"/>
        </w:rPr>
        <w:lastRenderedPageBreak/>
        <w:t>escrita formais</w:t>
      </w:r>
      <w:r w:rsidR="00032EEE">
        <w:rPr>
          <w:rFonts w:ascii="Arial" w:hAnsi="Arial" w:cs="Arial"/>
          <w:sz w:val="24"/>
          <w:szCs w:val="24"/>
        </w:rPr>
        <w:t>. C</w:t>
      </w:r>
      <w:r w:rsidR="007F5182">
        <w:rPr>
          <w:rFonts w:ascii="Arial" w:hAnsi="Arial" w:cs="Arial"/>
          <w:sz w:val="24"/>
          <w:szCs w:val="24"/>
        </w:rPr>
        <w:t xml:space="preserve">ontribuindo para uma equipe mais </w:t>
      </w:r>
      <w:r w:rsidR="00032EEE">
        <w:rPr>
          <w:rFonts w:ascii="Arial" w:hAnsi="Arial" w:cs="Arial"/>
          <w:sz w:val="24"/>
          <w:szCs w:val="24"/>
        </w:rPr>
        <w:t>sólida</w:t>
      </w:r>
      <w:r w:rsidR="007F5182">
        <w:rPr>
          <w:rFonts w:ascii="Arial" w:hAnsi="Arial" w:cs="Arial"/>
          <w:sz w:val="24"/>
          <w:szCs w:val="24"/>
        </w:rPr>
        <w:t xml:space="preserve"> e preparada para a universidade e</w:t>
      </w:r>
      <w:r w:rsidR="00032EEE">
        <w:rPr>
          <w:rFonts w:ascii="Arial" w:hAnsi="Arial" w:cs="Arial"/>
          <w:sz w:val="24"/>
          <w:szCs w:val="24"/>
        </w:rPr>
        <w:t>/ou mercado de trabalho!</w:t>
      </w:r>
    </w:p>
    <w:p w14:paraId="3D92408D" w14:textId="77777777" w:rsidR="00032EEE" w:rsidRPr="00C454A2" w:rsidRDefault="00032EEE" w:rsidP="00CA2BFF">
      <w:pPr>
        <w:spacing w:before="240" w:after="0" w:line="360" w:lineRule="auto"/>
        <w:jc w:val="both"/>
        <w:rPr>
          <w:rFonts w:ascii="Arial" w:hAnsi="Arial" w:cs="Arial"/>
          <w:sz w:val="24"/>
          <w:szCs w:val="24"/>
        </w:rPr>
      </w:pPr>
    </w:p>
    <w:p w14:paraId="1AA9FF96" w14:textId="27A5A773" w:rsidR="009D1DC0" w:rsidRDefault="009D1DC0" w:rsidP="00CA2BFF">
      <w:pPr>
        <w:spacing w:before="240" w:after="0" w:line="360" w:lineRule="auto"/>
        <w:jc w:val="both"/>
        <w:rPr>
          <w:rFonts w:ascii="Arial" w:hAnsi="Arial" w:cs="Arial"/>
          <w:b/>
          <w:sz w:val="24"/>
          <w:szCs w:val="24"/>
        </w:rPr>
      </w:pPr>
      <w:r w:rsidRPr="00605BB3">
        <w:rPr>
          <w:rFonts w:ascii="Arial" w:hAnsi="Arial" w:cs="Arial"/>
          <w:b/>
          <w:sz w:val="24"/>
          <w:szCs w:val="24"/>
        </w:rPr>
        <w:t>R</w:t>
      </w:r>
      <w:r w:rsidR="009F2040" w:rsidRPr="00605BB3">
        <w:rPr>
          <w:rFonts w:ascii="Arial" w:hAnsi="Arial" w:cs="Arial"/>
          <w:b/>
          <w:sz w:val="24"/>
          <w:szCs w:val="24"/>
        </w:rPr>
        <w:t>EFERÊNCIAS</w:t>
      </w:r>
    </w:p>
    <w:p w14:paraId="714B475C" w14:textId="77777777" w:rsidR="006944B2" w:rsidRDefault="006944B2" w:rsidP="006944B2">
      <w:pPr>
        <w:pStyle w:val="0TCCtexto"/>
        <w:ind w:firstLine="0"/>
      </w:pPr>
    </w:p>
    <w:p w14:paraId="1472B963" w14:textId="77777777" w:rsidR="006944B2" w:rsidRDefault="006944B2" w:rsidP="006944B2">
      <w:pPr>
        <w:pStyle w:val="0TCCtexto"/>
        <w:ind w:firstLine="708"/>
      </w:pPr>
      <w:r>
        <w:t xml:space="preserve">MENDES, E. C. C. S.; BRUNONI, D. </w:t>
      </w:r>
      <w:r w:rsidRPr="00EA6834">
        <w:t>Competência em leitura</w:t>
      </w:r>
      <w:r>
        <w:t>. Campinas: Editora Mackenzie, 2015. 84 p.</w:t>
      </w:r>
    </w:p>
    <w:p w14:paraId="7DEF2518" w14:textId="77777777" w:rsidR="006944B2" w:rsidRDefault="006944B2" w:rsidP="006944B2">
      <w:pPr>
        <w:pStyle w:val="0TCCtexto"/>
        <w:ind w:firstLine="708"/>
      </w:pPr>
      <w:r>
        <w:t xml:space="preserve">SAMY, Maurício. </w:t>
      </w:r>
      <w:r w:rsidRPr="009A0404">
        <w:t>Fundamentos de HTML5 e CSS3</w:t>
      </w:r>
      <w:r>
        <w:t>. São Paulo: Novatec Editora Ltda, 2015. 304 p.</w:t>
      </w:r>
    </w:p>
    <w:p w14:paraId="55266814" w14:textId="77777777" w:rsidR="006944B2" w:rsidRDefault="006944B2" w:rsidP="006944B2">
      <w:pPr>
        <w:pStyle w:val="0TCCtexto"/>
        <w:ind w:firstLine="708"/>
      </w:pPr>
      <w:r w:rsidRPr="002F0F0D">
        <w:t xml:space="preserve">SCHEIDT, Felippe Alex. </w:t>
      </w:r>
      <w:r>
        <w:t>Fundamentos de CSS: criando Design para sistemas Web. Foz do Iguaçu, PR: Outbox Livros, 2015. 126 p.</w:t>
      </w:r>
    </w:p>
    <w:p w14:paraId="51914811" w14:textId="77777777" w:rsidR="006944B2" w:rsidRPr="00A516D6" w:rsidRDefault="006944B2" w:rsidP="006944B2">
      <w:pPr>
        <w:pStyle w:val="0TCCtexto"/>
        <w:ind w:firstLine="708"/>
      </w:pPr>
      <w:r w:rsidRPr="004D4848">
        <w:t xml:space="preserve">SOUZA, Natan. </w:t>
      </w:r>
      <w:r w:rsidRPr="00A516D6">
        <w:t>Bootstrap 4</w:t>
      </w:r>
      <w:r>
        <w:t>:</w:t>
      </w:r>
      <w:r w:rsidRPr="00A516D6">
        <w:t xml:space="preserve"> Conheça a biblioteca f</w:t>
      </w:r>
      <w:r>
        <w:t>ront-end mais utilizada no mundo. São Paulo: Casa do Código, 2018. 172 p.</w:t>
      </w:r>
    </w:p>
    <w:p w14:paraId="214C973B" w14:textId="77777777" w:rsidR="006944B2" w:rsidRDefault="006944B2" w:rsidP="006944B2">
      <w:pPr>
        <w:pStyle w:val="0TCCtexto"/>
        <w:ind w:firstLine="708"/>
      </w:pPr>
      <w:r>
        <w:t xml:space="preserve">NIEDERAUER, Juliano. </w:t>
      </w:r>
      <w:r w:rsidRPr="002F0F0D">
        <w:t>Desenvolvendo Websites com PHP</w:t>
      </w:r>
      <w:r>
        <w:t>. 3ª Edição. São Paulo: Novatec Editora Ltda, 2016. 320 p.</w:t>
      </w:r>
    </w:p>
    <w:p w14:paraId="73CDC05B" w14:textId="77777777" w:rsidR="006944B2" w:rsidRDefault="006944B2" w:rsidP="006944B2">
      <w:pPr>
        <w:pStyle w:val="0TCCtexto"/>
        <w:ind w:firstLine="708"/>
      </w:pPr>
      <w:bookmarkStart w:id="7" w:name="_Hlk85634386"/>
      <w:r>
        <w:t>BELO, Marcio. AJAX Desmistificado. Rio de Janeiro, 2010. 7p.</w:t>
      </w:r>
    </w:p>
    <w:p w14:paraId="0EBBB970" w14:textId="77777777" w:rsidR="008E4B2A" w:rsidRDefault="008E4B2A" w:rsidP="008E4B2A">
      <w:pPr>
        <w:pStyle w:val="0TCCtexto"/>
      </w:pPr>
      <w:bookmarkStart w:id="8" w:name="_Hlk85634734"/>
      <w:bookmarkEnd w:id="7"/>
      <w:r>
        <w:t>OLIVEIRA, M. M. A. et al. Um estudo comparativo entre Banco de dados Orientados a Objetos, Banco de Dados Relacionais e Framework para mapeamento objeto/relacional, no contexto de uma Aplicação Web, vol. 1, 2015. 186 p.</w:t>
      </w:r>
    </w:p>
    <w:bookmarkEnd w:id="8"/>
    <w:p w14:paraId="018C591A" w14:textId="77777777" w:rsidR="003E4C6B" w:rsidRPr="00605BB3" w:rsidRDefault="003E4C6B" w:rsidP="002A3D24">
      <w:pPr>
        <w:rPr>
          <w:rFonts w:ascii="Arial" w:hAnsi="Arial" w:cs="Arial"/>
          <w:sz w:val="24"/>
          <w:szCs w:val="24"/>
        </w:rPr>
      </w:pPr>
    </w:p>
    <w:sectPr w:rsidR="003E4C6B" w:rsidRPr="00605BB3" w:rsidSect="00CA2BFF">
      <w:pgSz w:w="11906" w:h="16838"/>
      <w:pgMar w:top="1701" w:right="1133" w:bottom="1276" w:left="1701"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823A7" w14:textId="77777777" w:rsidR="00A22012" w:rsidRDefault="00A22012" w:rsidP="00970A79">
      <w:pPr>
        <w:spacing w:after="0" w:line="240" w:lineRule="auto"/>
      </w:pPr>
      <w:r>
        <w:separator/>
      </w:r>
    </w:p>
  </w:endnote>
  <w:endnote w:type="continuationSeparator" w:id="0">
    <w:p w14:paraId="6C58358D" w14:textId="77777777" w:rsidR="00A22012" w:rsidRDefault="00A22012" w:rsidP="00970A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8525C7" w14:textId="77777777" w:rsidR="00A22012" w:rsidRDefault="00A22012" w:rsidP="00970A79">
      <w:pPr>
        <w:spacing w:after="0" w:line="240" w:lineRule="auto"/>
      </w:pPr>
      <w:r>
        <w:separator/>
      </w:r>
    </w:p>
  </w:footnote>
  <w:footnote w:type="continuationSeparator" w:id="0">
    <w:p w14:paraId="26DA63B2" w14:textId="77777777" w:rsidR="00A22012" w:rsidRDefault="00A22012" w:rsidP="00970A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1"/>
    <w:multiLevelType w:val="multilevel"/>
    <w:tmpl w:val="53D69C2E"/>
    <w:lvl w:ilvl="0">
      <w:start w:val="1"/>
      <w:numFmt w:val="none"/>
      <w:pStyle w:val="Ttulo1"/>
      <w:suff w:val="nothing"/>
      <w:lvlText w:val=""/>
      <w:lvlJc w:val="left"/>
      <w:pPr>
        <w:tabs>
          <w:tab w:val="num" w:pos="0"/>
        </w:tabs>
        <w:ind w:left="0" w:firstLine="0"/>
      </w:pPr>
    </w:lvl>
    <w:lvl w:ilvl="1">
      <w:start w:val="1"/>
      <w:numFmt w:val="bullet"/>
      <w:lvlText w:val=""/>
      <w:lvlJc w:val="left"/>
      <w:pPr>
        <w:tabs>
          <w:tab w:val="num" w:pos="0"/>
        </w:tabs>
        <w:ind w:left="0" w:firstLine="0"/>
      </w:pPr>
      <w:rPr>
        <w:rFonts w:ascii="Wingdings" w:hAnsi="Wingdings" w:hint="default"/>
      </w:rPr>
    </w:lvl>
    <w:lvl w:ilvl="2">
      <w:start w:val="1"/>
      <w:numFmt w:val="none"/>
      <w:pStyle w:val="Ttulo3"/>
      <w:suff w:val="nothing"/>
      <w:lvlText w:val=""/>
      <w:lvlJc w:val="left"/>
      <w:pPr>
        <w:tabs>
          <w:tab w:val="num" w:pos="0"/>
        </w:tabs>
        <w:ind w:left="0" w:firstLine="0"/>
      </w:pPr>
    </w:lvl>
    <w:lvl w:ilvl="3">
      <w:start w:val="1"/>
      <w:numFmt w:val="none"/>
      <w:pStyle w:val="Ttulo4"/>
      <w:suff w:val="nothing"/>
      <w:lvlText w:val=""/>
      <w:lvlJc w:val="left"/>
      <w:pPr>
        <w:tabs>
          <w:tab w:val="num" w:pos="0"/>
        </w:tabs>
        <w:ind w:left="0" w:firstLine="0"/>
      </w:pPr>
    </w:lvl>
    <w:lvl w:ilvl="4">
      <w:start w:val="1"/>
      <w:numFmt w:val="none"/>
      <w:pStyle w:val="Ttulo5"/>
      <w:suff w:val="nothing"/>
      <w:lvlText w:val=""/>
      <w:lvlJc w:val="left"/>
      <w:pPr>
        <w:tabs>
          <w:tab w:val="num" w:pos="0"/>
        </w:tabs>
        <w:ind w:left="0" w:firstLine="0"/>
      </w:pPr>
    </w:lvl>
    <w:lvl w:ilvl="5">
      <w:start w:val="1"/>
      <w:numFmt w:val="none"/>
      <w:pStyle w:val="Ttulo6"/>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1ABC5BD1"/>
    <w:multiLevelType w:val="hybridMultilevel"/>
    <w:tmpl w:val="325C7F28"/>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CCB4978"/>
    <w:multiLevelType w:val="hybridMultilevel"/>
    <w:tmpl w:val="0D54A2C2"/>
    <w:lvl w:ilvl="0" w:tplc="0416000B">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2AB04E42"/>
    <w:multiLevelType w:val="hybridMultilevel"/>
    <w:tmpl w:val="F4C4CD80"/>
    <w:lvl w:ilvl="0" w:tplc="0416000B">
      <w:start w:val="1"/>
      <w:numFmt w:val="bullet"/>
      <w:lvlText w:val=""/>
      <w:lvlJc w:val="left"/>
      <w:pPr>
        <w:ind w:left="1428" w:hanging="360"/>
      </w:pPr>
      <w:rPr>
        <w:rFonts w:ascii="Wingdings" w:hAnsi="Wingdings" w:hint="default"/>
      </w:rPr>
    </w:lvl>
    <w:lvl w:ilvl="1" w:tplc="04160003" w:tentative="1">
      <w:start w:val="1"/>
      <w:numFmt w:val="bullet"/>
      <w:lvlText w:val="o"/>
      <w:lvlJc w:val="left"/>
      <w:pPr>
        <w:ind w:left="2148" w:hanging="360"/>
      </w:pPr>
      <w:rPr>
        <w:rFonts w:ascii="Courier New" w:hAnsi="Courier New" w:cs="Courier New" w:hint="default"/>
      </w:rPr>
    </w:lvl>
    <w:lvl w:ilvl="2" w:tplc="04160005" w:tentative="1">
      <w:start w:val="1"/>
      <w:numFmt w:val="bullet"/>
      <w:lvlText w:val=""/>
      <w:lvlJc w:val="left"/>
      <w:pPr>
        <w:ind w:left="2868" w:hanging="360"/>
      </w:pPr>
      <w:rPr>
        <w:rFonts w:ascii="Wingdings" w:hAnsi="Wingdings" w:hint="default"/>
      </w:rPr>
    </w:lvl>
    <w:lvl w:ilvl="3" w:tplc="04160001" w:tentative="1">
      <w:start w:val="1"/>
      <w:numFmt w:val="bullet"/>
      <w:lvlText w:val=""/>
      <w:lvlJc w:val="left"/>
      <w:pPr>
        <w:ind w:left="3588" w:hanging="360"/>
      </w:pPr>
      <w:rPr>
        <w:rFonts w:ascii="Symbol" w:hAnsi="Symbol" w:hint="default"/>
      </w:rPr>
    </w:lvl>
    <w:lvl w:ilvl="4" w:tplc="04160003" w:tentative="1">
      <w:start w:val="1"/>
      <w:numFmt w:val="bullet"/>
      <w:lvlText w:val="o"/>
      <w:lvlJc w:val="left"/>
      <w:pPr>
        <w:ind w:left="4308" w:hanging="360"/>
      </w:pPr>
      <w:rPr>
        <w:rFonts w:ascii="Courier New" w:hAnsi="Courier New" w:cs="Courier New" w:hint="default"/>
      </w:rPr>
    </w:lvl>
    <w:lvl w:ilvl="5" w:tplc="04160005" w:tentative="1">
      <w:start w:val="1"/>
      <w:numFmt w:val="bullet"/>
      <w:lvlText w:val=""/>
      <w:lvlJc w:val="left"/>
      <w:pPr>
        <w:ind w:left="5028" w:hanging="360"/>
      </w:pPr>
      <w:rPr>
        <w:rFonts w:ascii="Wingdings" w:hAnsi="Wingdings" w:hint="default"/>
      </w:rPr>
    </w:lvl>
    <w:lvl w:ilvl="6" w:tplc="04160001" w:tentative="1">
      <w:start w:val="1"/>
      <w:numFmt w:val="bullet"/>
      <w:lvlText w:val=""/>
      <w:lvlJc w:val="left"/>
      <w:pPr>
        <w:ind w:left="5748" w:hanging="360"/>
      </w:pPr>
      <w:rPr>
        <w:rFonts w:ascii="Symbol" w:hAnsi="Symbol" w:hint="default"/>
      </w:rPr>
    </w:lvl>
    <w:lvl w:ilvl="7" w:tplc="04160003" w:tentative="1">
      <w:start w:val="1"/>
      <w:numFmt w:val="bullet"/>
      <w:lvlText w:val="o"/>
      <w:lvlJc w:val="left"/>
      <w:pPr>
        <w:ind w:left="6468" w:hanging="360"/>
      </w:pPr>
      <w:rPr>
        <w:rFonts w:ascii="Courier New" w:hAnsi="Courier New" w:cs="Courier New" w:hint="default"/>
      </w:rPr>
    </w:lvl>
    <w:lvl w:ilvl="8" w:tplc="04160005" w:tentative="1">
      <w:start w:val="1"/>
      <w:numFmt w:val="bullet"/>
      <w:lvlText w:val=""/>
      <w:lvlJc w:val="left"/>
      <w:pPr>
        <w:ind w:left="7188" w:hanging="360"/>
      </w:pPr>
      <w:rPr>
        <w:rFonts w:ascii="Wingdings" w:hAnsi="Wingdings" w:hint="default"/>
      </w:rPr>
    </w:lvl>
  </w:abstractNum>
  <w:abstractNum w:abstractNumId="4" w15:restartNumberingAfterBreak="0">
    <w:nsid w:val="6B933CB9"/>
    <w:multiLevelType w:val="hybridMultilevel"/>
    <w:tmpl w:val="7CF2AF64"/>
    <w:lvl w:ilvl="0" w:tplc="40CEA8A6">
      <w:start w:val="1"/>
      <w:numFmt w:val="bullet"/>
      <w:lvlText w:val=""/>
      <w:lvlJc w:val="left"/>
      <w:pPr>
        <w:tabs>
          <w:tab w:val="num" w:pos="720"/>
        </w:tabs>
        <w:ind w:left="720" w:hanging="360"/>
      </w:pPr>
      <w:rPr>
        <w:rFonts w:ascii="Wingdings" w:hAnsi="Wingdings" w:hint="default"/>
      </w:rPr>
    </w:lvl>
    <w:lvl w:ilvl="1" w:tplc="6FDA638A" w:tentative="1">
      <w:start w:val="1"/>
      <w:numFmt w:val="bullet"/>
      <w:lvlText w:val=""/>
      <w:lvlJc w:val="left"/>
      <w:pPr>
        <w:tabs>
          <w:tab w:val="num" w:pos="1440"/>
        </w:tabs>
        <w:ind w:left="1440" w:hanging="360"/>
      </w:pPr>
      <w:rPr>
        <w:rFonts w:ascii="Wingdings" w:hAnsi="Wingdings" w:hint="default"/>
      </w:rPr>
    </w:lvl>
    <w:lvl w:ilvl="2" w:tplc="2BB4E81C" w:tentative="1">
      <w:start w:val="1"/>
      <w:numFmt w:val="bullet"/>
      <w:lvlText w:val=""/>
      <w:lvlJc w:val="left"/>
      <w:pPr>
        <w:tabs>
          <w:tab w:val="num" w:pos="2160"/>
        </w:tabs>
        <w:ind w:left="2160" w:hanging="360"/>
      </w:pPr>
      <w:rPr>
        <w:rFonts w:ascii="Wingdings" w:hAnsi="Wingdings" w:hint="default"/>
      </w:rPr>
    </w:lvl>
    <w:lvl w:ilvl="3" w:tplc="FFA63906" w:tentative="1">
      <w:start w:val="1"/>
      <w:numFmt w:val="bullet"/>
      <w:lvlText w:val=""/>
      <w:lvlJc w:val="left"/>
      <w:pPr>
        <w:tabs>
          <w:tab w:val="num" w:pos="2880"/>
        </w:tabs>
        <w:ind w:left="2880" w:hanging="360"/>
      </w:pPr>
      <w:rPr>
        <w:rFonts w:ascii="Wingdings" w:hAnsi="Wingdings" w:hint="default"/>
      </w:rPr>
    </w:lvl>
    <w:lvl w:ilvl="4" w:tplc="27F6671A" w:tentative="1">
      <w:start w:val="1"/>
      <w:numFmt w:val="bullet"/>
      <w:lvlText w:val=""/>
      <w:lvlJc w:val="left"/>
      <w:pPr>
        <w:tabs>
          <w:tab w:val="num" w:pos="3600"/>
        </w:tabs>
        <w:ind w:left="3600" w:hanging="360"/>
      </w:pPr>
      <w:rPr>
        <w:rFonts w:ascii="Wingdings" w:hAnsi="Wingdings" w:hint="default"/>
      </w:rPr>
    </w:lvl>
    <w:lvl w:ilvl="5" w:tplc="E8CA403C" w:tentative="1">
      <w:start w:val="1"/>
      <w:numFmt w:val="bullet"/>
      <w:lvlText w:val=""/>
      <w:lvlJc w:val="left"/>
      <w:pPr>
        <w:tabs>
          <w:tab w:val="num" w:pos="4320"/>
        </w:tabs>
        <w:ind w:left="4320" w:hanging="360"/>
      </w:pPr>
      <w:rPr>
        <w:rFonts w:ascii="Wingdings" w:hAnsi="Wingdings" w:hint="default"/>
      </w:rPr>
    </w:lvl>
    <w:lvl w:ilvl="6" w:tplc="A6F0F996" w:tentative="1">
      <w:start w:val="1"/>
      <w:numFmt w:val="bullet"/>
      <w:lvlText w:val=""/>
      <w:lvlJc w:val="left"/>
      <w:pPr>
        <w:tabs>
          <w:tab w:val="num" w:pos="5040"/>
        </w:tabs>
        <w:ind w:left="5040" w:hanging="360"/>
      </w:pPr>
      <w:rPr>
        <w:rFonts w:ascii="Wingdings" w:hAnsi="Wingdings" w:hint="default"/>
      </w:rPr>
    </w:lvl>
    <w:lvl w:ilvl="7" w:tplc="B3126B88" w:tentative="1">
      <w:start w:val="1"/>
      <w:numFmt w:val="bullet"/>
      <w:lvlText w:val=""/>
      <w:lvlJc w:val="left"/>
      <w:pPr>
        <w:tabs>
          <w:tab w:val="num" w:pos="5760"/>
        </w:tabs>
        <w:ind w:left="5760" w:hanging="360"/>
      </w:pPr>
      <w:rPr>
        <w:rFonts w:ascii="Wingdings" w:hAnsi="Wingdings" w:hint="default"/>
      </w:rPr>
    </w:lvl>
    <w:lvl w:ilvl="8" w:tplc="9EEE9C76" w:tentative="1">
      <w:start w:val="1"/>
      <w:numFmt w:val="bullet"/>
      <w:lvlText w:val=""/>
      <w:lvlJc w:val="left"/>
      <w:pPr>
        <w:tabs>
          <w:tab w:val="num" w:pos="6480"/>
        </w:tabs>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pt-BR" w:vendorID="64" w:dllVersion="6" w:nlCheck="1" w:checkStyle="0"/>
  <w:activeWritingStyle w:appName="MSWord" w:lang="pt-BR" w:vendorID="64" w:dllVersion="0" w:nlCheck="1" w:checkStyle="0"/>
  <w:activeWritingStyle w:appName="MSWord" w:lang="en-US" w:vendorID="64" w:dllVersion="0" w:nlCheck="1" w:checkStyle="0"/>
  <w:activeWritingStyle w:appName="MSWord" w:lang="en-US" w:vendorID="64" w:dllVersion="6" w:nlCheck="1" w:checkStyle="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QxNDIwNzAytjQ3MjVQ0lEKTi0uzszPAykwrAUAhEztmywAAAA="/>
    <w:docVar w:name="EN.InstantFormat" w:val="&lt;ENInstantFormat&gt;&lt;Enabled&gt;1&lt;/Enabled&gt;&lt;ScanUnformatted&gt;1&lt;/ScanUnformatted&gt;&lt;ScanChanges&gt;1&lt;/ScanChanges&gt;&lt;Suspended&gt;0&lt;/Suspended&gt;&lt;/ENInstantFormat&gt;"/>
    <w:docVar w:name="EN.Layout" w:val="&lt;ENLayout&gt;&lt;Style&gt;ABNT (Citation Ord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ENLayout&gt;"/>
    <w:docVar w:name="EN.Libraries" w:val="&lt;Libraries&gt;&lt;/Libraries&gt;"/>
  </w:docVars>
  <w:rsids>
    <w:rsidRoot w:val="009D1DC0"/>
    <w:rsid w:val="00001F75"/>
    <w:rsid w:val="00002B58"/>
    <w:rsid w:val="000067DC"/>
    <w:rsid w:val="0001679F"/>
    <w:rsid w:val="000212AE"/>
    <w:rsid w:val="0002180F"/>
    <w:rsid w:val="00027F8E"/>
    <w:rsid w:val="00032EEE"/>
    <w:rsid w:val="00036C19"/>
    <w:rsid w:val="000412DE"/>
    <w:rsid w:val="00050B25"/>
    <w:rsid w:val="000557FC"/>
    <w:rsid w:val="00072728"/>
    <w:rsid w:val="00091F36"/>
    <w:rsid w:val="000C36C3"/>
    <w:rsid w:val="000D031B"/>
    <w:rsid w:val="000E1C97"/>
    <w:rsid w:val="000E2681"/>
    <w:rsid w:val="000F2752"/>
    <w:rsid w:val="00110D1E"/>
    <w:rsid w:val="00120EE8"/>
    <w:rsid w:val="001329B7"/>
    <w:rsid w:val="00141B86"/>
    <w:rsid w:val="00146915"/>
    <w:rsid w:val="00152B67"/>
    <w:rsid w:val="0015697F"/>
    <w:rsid w:val="0016409A"/>
    <w:rsid w:val="001666C6"/>
    <w:rsid w:val="0016762B"/>
    <w:rsid w:val="0018339A"/>
    <w:rsid w:val="00196552"/>
    <w:rsid w:val="001A4A42"/>
    <w:rsid w:val="001B6DEC"/>
    <w:rsid w:val="001D3B9C"/>
    <w:rsid w:val="00205475"/>
    <w:rsid w:val="00210AAE"/>
    <w:rsid w:val="00225118"/>
    <w:rsid w:val="00242C73"/>
    <w:rsid w:val="0025412D"/>
    <w:rsid w:val="002722C9"/>
    <w:rsid w:val="002944E0"/>
    <w:rsid w:val="002A0FED"/>
    <w:rsid w:val="002A3D24"/>
    <w:rsid w:val="002A76ED"/>
    <w:rsid w:val="002C6AC3"/>
    <w:rsid w:val="002D18A0"/>
    <w:rsid w:val="002D26DD"/>
    <w:rsid w:val="002E284B"/>
    <w:rsid w:val="002E60B3"/>
    <w:rsid w:val="00320A6F"/>
    <w:rsid w:val="00337E89"/>
    <w:rsid w:val="003419D6"/>
    <w:rsid w:val="00344B65"/>
    <w:rsid w:val="00353EB6"/>
    <w:rsid w:val="00356901"/>
    <w:rsid w:val="003634DE"/>
    <w:rsid w:val="00376727"/>
    <w:rsid w:val="003826D4"/>
    <w:rsid w:val="003843DD"/>
    <w:rsid w:val="003A0B00"/>
    <w:rsid w:val="003A3AB4"/>
    <w:rsid w:val="003B6510"/>
    <w:rsid w:val="003E3074"/>
    <w:rsid w:val="003E48E9"/>
    <w:rsid w:val="003E4C6B"/>
    <w:rsid w:val="00421884"/>
    <w:rsid w:val="00453A5A"/>
    <w:rsid w:val="004711B8"/>
    <w:rsid w:val="00481BCF"/>
    <w:rsid w:val="00483875"/>
    <w:rsid w:val="0048528E"/>
    <w:rsid w:val="0049295A"/>
    <w:rsid w:val="004C3B5C"/>
    <w:rsid w:val="004C5100"/>
    <w:rsid w:val="004E0353"/>
    <w:rsid w:val="004E134E"/>
    <w:rsid w:val="004F62D0"/>
    <w:rsid w:val="004F7A91"/>
    <w:rsid w:val="0050299A"/>
    <w:rsid w:val="00551C8B"/>
    <w:rsid w:val="005617C3"/>
    <w:rsid w:val="00584865"/>
    <w:rsid w:val="00594C4A"/>
    <w:rsid w:val="00596179"/>
    <w:rsid w:val="005A179A"/>
    <w:rsid w:val="005A37B0"/>
    <w:rsid w:val="005A7D54"/>
    <w:rsid w:val="005B3B6A"/>
    <w:rsid w:val="005D3DA0"/>
    <w:rsid w:val="005E77C4"/>
    <w:rsid w:val="00603574"/>
    <w:rsid w:val="00604806"/>
    <w:rsid w:val="00605BB3"/>
    <w:rsid w:val="006124F8"/>
    <w:rsid w:val="006155B8"/>
    <w:rsid w:val="0061686D"/>
    <w:rsid w:val="006359D2"/>
    <w:rsid w:val="006365B4"/>
    <w:rsid w:val="00646DF0"/>
    <w:rsid w:val="006509C2"/>
    <w:rsid w:val="00661E86"/>
    <w:rsid w:val="0068184C"/>
    <w:rsid w:val="006876FF"/>
    <w:rsid w:val="006944B2"/>
    <w:rsid w:val="0069656C"/>
    <w:rsid w:val="006D3FD1"/>
    <w:rsid w:val="006F02A9"/>
    <w:rsid w:val="00723EF9"/>
    <w:rsid w:val="00731663"/>
    <w:rsid w:val="0076494B"/>
    <w:rsid w:val="00764B62"/>
    <w:rsid w:val="007758B2"/>
    <w:rsid w:val="00793080"/>
    <w:rsid w:val="00793F98"/>
    <w:rsid w:val="00794905"/>
    <w:rsid w:val="007B08B6"/>
    <w:rsid w:val="007B391E"/>
    <w:rsid w:val="007F49C5"/>
    <w:rsid w:val="007F5182"/>
    <w:rsid w:val="00815DA4"/>
    <w:rsid w:val="00822D97"/>
    <w:rsid w:val="00834C8F"/>
    <w:rsid w:val="0085208D"/>
    <w:rsid w:val="00857299"/>
    <w:rsid w:val="00870A34"/>
    <w:rsid w:val="00877E49"/>
    <w:rsid w:val="008C0CC7"/>
    <w:rsid w:val="008D3A18"/>
    <w:rsid w:val="008E4B2A"/>
    <w:rsid w:val="008F5D4A"/>
    <w:rsid w:val="008F7C3C"/>
    <w:rsid w:val="009113CF"/>
    <w:rsid w:val="00916EDB"/>
    <w:rsid w:val="009249E5"/>
    <w:rsid w:val="00926C6F"/>
    <w:rsid w:val="0093584B"/>
    <w:rsid w:val="009415AC"/>
    <w:rsid w:val="00943D65"/>
    <w:rsid w:val="009462E6"/>
    <w:rsid w:val="00947514"/>
    <w:rsid w:val="00957165"/>
    <w:rsid w:val="0096413A"/>
    <w:rsid w:val="00970A79"/>
    <w:rsid w:val="00974FD8"/>
    <w:rsid w:val="00996089"/>
    <w:rsid w:val="009B475F"/>
    <w:rsid w:val="009B4D5D"/>
    <w:rsid w:val="009C1ED1"/>
    <w:rsid w:val="009C398F"/>
    <w:rsid w:val="009D1DC0"/>
    <w:rsid w:val="009D2CB0"/>
    <w:rsid w:val="009E2C71"/>
    <w:rsid w:val="009E4C85"/>
    <w:rsid w:val="009E62F0"/>
    <w:rsid w:val="009F019B"/>
    <w:rsid w:val="009F0AE6"/>
    <w:rsid w:val="009F2040"/>
    <w:rsid w:val="009F798C"/>
    <w:rsid w:val="00A22012"/>
    <w:rsid w:val="00A25E97"/>
    <w:rsid w:val="00A26B21"/>
    <w:rsid w:val="00A51461"/>
    <w:rsid w:val="00A62B7F"/>
    <w:rsid w:val="00A6599B"/>
    <w:rsid w:val="00A71C14"/>
    <w:rsid w:val="00A726AE"/>
    <w:rsid w:val="00AA4659"/>
    <w:rsid w:val="00AB6E12"/>
    <w:rsid w:val="00AD408D"/>
    <w:rsid w:val="00AD663B"/>
    <w:rsid w:val="00AD680E"/>
    <w:rsid w:val="00AF74F3"/>
    <w:rsid w:val="00B079F5"/>
    <w:rsid w:val="00B12208"/>
    <w:rsid w:val="00B23B8E"/>
    <w:rsid w:val="00B3385C"/>
    <w:rsid w:val="00B748DC"/>
    <w:rsid w:val="00BC7ED3"/>
    <w:rsid w:val="00BD7765"/>
    <w:rsid w:val="00BD7F72"/>
    <w:rsid w:val="00BE328A"/>
    <w:rsid w:val="00BF5AE1"/>
    <w:rsid w:val="00C035C1"/>
    <w:rsid w:val="00C25E13"/>
    <w:rsid w:val="00C3371A"/>
    <w:rsid w:val="00C454A2"/>
    <w:rsid w:val="00C46E56"/>
    <w:rsid w:val="00C51AA1"/>
    <w:rsid w:val="00C52B1B"/>
    <w:rsid w:val="00C6083C"/>
    <w:rsid w:val="00C6516F"/>
    <w:rsid w:val="00C73631"/>
    <w:rsid w:val="00C7392D"/>
    <w:rsid w:val="00C80135"/>
    <w:rsid w:val="00C81D82"/>
    <w:rsid w:val="00C868DE"/>
    <w:rsid w:val="00C92198"/>
    <w:rsid w:val="00C94BB0"/>
    <w:rsid w:val="00CA2BFF"/>
    <w:rsid w:val="00CC3153"/>
    <w:rsid w:val="00CC4CED"/>
    <w:rsid w:val="00CD6007"/>
    <w:rsid w:val="00CE3689"/>
    <w:rsid w:val="00CF2FF9"/>
    <w:rsid w:val="00D0031F"/>
    <w:rsid w:val="00D05B71"/>
    <w:rsid w:val="00D22FBE"/>
    <w:rsid w:val="00D25A39"/>
    <w:rsid w:val="00D331E3"/>
    <w:rsid w:val="00D42FD6"/>
    <w:rsid w:val="00D54DFB"/>
    <w:rsid w:val="00D60FCA"/>
    <w:rsid w:val="00D96104"/>
    <w:rsid w:val="00DA20C6"/>
    <w:rsid w:val="00DA221A"/>
    <w:rsid w:val="00DC1FA4"/>
    <w:rsid w:val="00DD5BF8"/>
    <w:rsid w:val="00DF2528"/>
    <w:rsid w:val="00E013E3"/>
    <w:rsid w:val="00E079A8"/>
    <w:rsid w:val="00E21499"/>
    <w:rsid w:val="00E26374"/>
    <w:rsid w:val="00E266C2"/>
    <w:rsid w:val="00E3372F"/>
    <w:rsid w:val="00E33EF1"/>
    <w:rsid w:val="00E344AB"/>
    <w:rsid w:val="00E47EA1"/>
    <w:rsid w:val="00E47F11"/>
    <w:rsid w:val="00E50EF7"/>
    <w:rsid w:val="00E53857"/>
    <w:rsid w:val="00E61095"/>
    <w:rsid w:val="00E85CC9"/>
    <w:rsid w:val="00EB03EC"/>
    <w:rsid w:val="00EB7102"/>
    <w:rsid w:val="00EB759B"/>
    <w:rsid w:val="00EC0011"/>
    <w:rsid w:val="00EC7D59"/>
    <w:rsid w:val="00ED0BAC"/>
    <w:rsid w:val="00EE7AFC"/>
    <w:rsid w:val="00F11B7A"/>
    <w:rsid w:val="00F12D40"/>
    <w:rsid w:val="00F1698A"/>
    <w:rsid w:val="00F17D2E"/>
    <w:rsid w:val="00F24034"/>
    <w:rsid w:val="00F3516D"/>
    <w:rsid w:val="00F363FE"/>
    <w:rsid w:val="00F379C5"/>
    <w:rsid w:val="00F43F51"/>
    <w:rsid w:val="00F56379"/>
    <w:rsid w:val="00F62FF9"/>
    <w:rsid w:val="00F7730C"/>
    <w:rsid w:val="00F81EB8"/>
    <w:rsid w:val="00F8358D"/>
    <w:rsid w:val="00F9341C"/>
    <w:rsid w:val="00F950BD"/>
    <w:rsid w:val="00FA58D8"/>
    <w:rsid w:val="00FB41D6"/>
    <w:rsid w:val="00FB5917"/>
    <w:rsid w:val="00FD6065"/>
    <w:rsid w:val="00FD716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DB7B09"/>
  <w15:chartTrackingRefBased/>
  <w15:docId w15:val="{A28BFCD0-3111-C443-B73F-DB0F90923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44E0"/>
    <w:pPr>
      <w:spacing w:after="200" w:line="276" w:lineRule="auto"/>
    </w:pPr>
    <w:rPr>
      <w:sz w:val="22"/>
      <w:szCs w:val="22"/>
      <w:lang w:eastAsia="en-US"/>
    </w:rPr>
  </w:style>
  <w:style w:type="paragraph" w:styleId="Ttulo1">
    <w:name w:val="heading 1"/>
    <w:basedOn w:val="Normal"/>
    <w:next w:val="Normal"/>
    <w:link w:val="Ttulo1Char"/>
    <w:qFormat/>
    <w:rsid w:val="00B3385C"/>
    <w:pPr>
      <w:keepNext/>
      <w:numPr>
        <w:numId w:val="2"/>
      </w:numPr>
      <w:suppressAutoHyphens/>
      <w:spacing w:after="0" w:line="240" w:lineRule="auto"/>
      <w:outlineLvl w:val="0"/>
    </w:pPr>
    <w:rPr>
      <w:rFonts w:ascii="Arial" w:eastAsia="Times New Roman" w:hAnsi="Arial"/>
      <w:b/>
      <w:sz w:val="32"/>
      <w:szCs w:val="24"/>
      <w:lang w:eastAsia="ar-SA"/>
    </w:rPr>
  </w:style>
  <w:style w:type="paragraph" w:styleId="Ttulo2">
    <w:name w:val="heading 2"/>
    <w:basedOn w:val="Normal"/>
    <w:next w:val="Normal"/>
    <w:link w:val="Ttulo2Char"/>
    <w:qFormat/>
    <w:rsid w:val="00B3385C"/>
    <w:pPr>
      <w:keepNext/>
      <w:suppressAutoHyphens/>
      <w:spacing w:after="0" w:line="240" w:lineRule="auto"/>
      <w:outlineLvl w:val="1"/>
    </w:pPr>
    <w:rPr>
      <w:rFonts w:ascii="Arial" w:eastAsia="Times New Roman" w:hAnsi="Arial"/>
      <w:b/>
      <w:sz w:val="28"/>
      <w:szCs w:val="24"/>
      <w:lang w:eastAsia="ar-SA"/>
    </w:rPr>
  </w:style>
  <w:style w:type="paragraph" w:styleId="Ttulo3">
    <w:name w:val="heading 3"/>
    <w:basedOn w:val="Normal"/>
    <w:next w:val="Normal"/>
    <w:link w:val="Ttulo3Char"/>
    <w:qFormat/>
    <w:rsid w:val="00B3385C"/>
    <w:pPr>
      <w:keepNext/>
      <w:numPr>
        <w:ilvl w:val="2"/>
        <w:numId w:val="2"/>
      </w:numPr>
      <w:suppressAutoHyphens/>
      <w:spacing w:after="0" w:line="480" w:lineRule="auto"/>
      <w:jc w:val="both"/>
      <w:outlineLvl w:val="2"/>
    </w:pPr>
    <w:rPr>
      <w:rFonts w:ascii="Times New Roman" w:eastAsia="Times New Roman" w:hAnsi="Times New Roman"/>
      <w:b/>
      <w:sz w:val="24"/>
      <w:szCs w:val="24"/>
      <w:lang w:eastAsia="ar-SA"/>
    </w:rPr>
  </w:style>
  <w:style w:type="paragraph" w:styleId="Ttulo4">
    <w:name w:val="heading 4"/>
    <w:basedOn w:val="Normal"/>
    <w:next w:val="Normal"/>
    <w:link w:val="Ttulo4Char"/>
    <w:qFormat/>
    <w:rsid w:val="00B3385C"/>
    <w:pPr>
      <w:keepNext/>
      <w:numPr>
        <w:ilvl w:val="3"/>
        <w:numId w:val="2"/>
      </w:numPr>
      <w:suppressAutoHyphens/>
      <w:spacing w:after="0" w:line="240" w:lineRule="auto"/>
      <w:outlineLvl w:val="3"/>
    </w:pPr>
    <w:rPr>
      <w:rFonts w:ascii="Arial" w:eastAsia="Times New Roman" w:hAnsi="Arial"/>
      <w:b/>
      <w:sz w:val="28"/>
      <w:szCs w:val="24"/>
      <w:lang w:eastAsia="ar-SA"/>
    </w:rPr>
  </w:style>
  <w:style w:type="paragraph" w:styleId="Ttulo5">
    <w:name w:val="heading 5"/>
    <w:basedOn w:val="Normal"/>
    <w:next w:val="Normal"/>
    <w:link w:val="Ttulo5Char"/>
    <w:qFormat/>
    <w:rsid w:val="00B3385C"/>
    <w:pPr>
      <w:keepNext/>
      <w:numPr>
        <w:ilvl w:val="4"/>
        <w:numId w:val="2"/>
      </w:numPr>
      <w:suppressAutoHyphens/>
      <w:spacing w:after="0" w:line="240" w:lineRule="auto"/>
      <w:jc w:val="center"/>
      <w:outlineLvl w:val="4"/>
    </w:pPr>
    <w:rPr>
      <w:rFonts w:ascii="Times New Roman" w:eastAsia="Times New Roman" w:hAnsi="Times New Roman"/>
      <w:b/>
      <w:sz w:val="24"/>
      <w:szCs w:val="24"/>
      <w:lang w:eastAsia="ar-SA"/>
    </w:rPr>
  </w:style>
  <w:style w:type="paragraph" w:styleId="Ttulo6">
    <w:name w:val="heading 6"/>
    <w:basedOn w:val="Normal"/>
    <w:next w:val="Normal"/>
    <w:link w:val="Ttulo6Char"/>
    <w:qFormat/>
    <w:rsid w:val="00B3385C"/>
    <w:pPr>
      <w:keepNext/>
      <w:numPr>
        <w:ilvl w:val="5"/>
        <w:numId w:val="2"/>
      </w:numPr>
      <w:suppressAutoHyphens/>
      <w:spacing w:after="0" w:line="240" w:lineRule="auto"/>
      <w:jc w:val="center"/>
      <w:outlineLvl w:val="5"/>
    </w:pPr>
    <w:rPr>
      <w:rFonts w:ascii="Times New Roman" w:eastAsia="Times New Roman" w:hAnsi="Times New Roman"/>
      <w:b/>
      <w:sz w:val="28"/>
      <w:szCs w:val="24"/>
      <w:lang w:eastAsia="ar-SA"/>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ps">
    <w:name w:val="hps"/>
    <w:rsid w:val="009D1DC0"/>
  </w:style>
  <w:style w:type="table" w:styleId="Tabelacomgrade">
    <w:name w:val="Table Grid"/>
    <w:basedOn w:val="Tabelanormal"/>
    <w:uiPriority w:val="39"/>
    <w:rsid w:val="00C94BB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debalo">
    <w:name w:val="Balloon Text"/>
    <w:basedOn w:val="Normal"/>
    <w:link w:val="TextodebaloChar"/>
    <w:uiPriority w:val="99"/>
    <w:semiHidden/>
    <w:unhideWhenUsed/>
    <w:rsid w:val="003E48E9"/>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3E48E9"/>
    <w:rPr>
      <w:rFonts w:ascii="Tahoma" w:hAnsi="Tahoma" w:cs="Tahoma"/>
      <w:sz w:val="16"/>
      <w:szCs w:val="16"/>
      <w:lang w:eastAsia="en-US"/>
    </w:rPr>
  </w:style>
  <w:style w:type="paragraph" w:styleId="Cabealho">
    <w:name w:val="header"/>
    <w:basedOn w:val="Normal"/>
    <w:link w:val="CabealhoChar"/>
    <w:uiPriority w:val="99"/>
    <w:unhideWhenUsed/>
    <w:rsid w:val="00970A79"/>
    <w:pPr>
      <w:tabs>
        <w:tab w:val="center" w:pos="4252"/>
        <w:tab w:val="right" w:pos="8504"/>
      </w:tabs>
    </w:pPr>
  </w:style>
  <w:style w:type="character" w:customStyle="1" w:styleId="CabealhoChar">
    <w:name w:val="Cabeçalho Char"/>
    <w:link w:val="Cabealho"/>
    <w:uiPriority w:val="99"/>
    <w:rsid w:val="00970A79"/>
    <w:rPr>
      <w:sz w:val="22"/>
      <w:szCs w:val="22"/>
      <w:lang w:eastAsia="en-US"/>
    </w:rPr>
  </w:style>
  <w:style w:type="paragraph" w:styleId="Rodap">
    <w:name w:val="footer"/>
    <w:basedOn w:val="Normal"/>
    <w:link w:val="RodapChar"/>
    <w:uiPriority w:val="99"/>
    <w:unhideWhenUsed/>
    <w:rsid w:val="00970A79"/>
    <w:pPr>
      <w:tabs>
        <w:tab w:val="center" w:pos="4252"/>
        <w:tab w:val="right" w:pos="8504"/>
      </w:tabs>
    </w:pPr>
  </w:style>
  <w:style w:type="character" w:customStyle="1" w:styleId="RodapChar">
    <w:name w:val="Rodapé Char"/>
    <w:link w:val="Rodap"/>
    <w:uiPriority w:val="99"/>
    <w:rsid w:val="00970A79"/>
    <w:rPr>
      <w:sz w:val="22"/>
      <w:szCs w:val="22"/>
      <w:lang w:eastAsia="en-US"/>
    </w:rPr>
  </w:style>
  <w:style w:type="paragraph" w:styleId="Sumrio6">
    <w:name w:val="toc 6"/>
    <w:basedOn w:val="Normal"/>
    <w:unhideWhenUsed/>
    <w:rsid w:val="00970A79"/>
    <w:pPr>
      <w:spacing w:after="0" w:line="240" w:lineRule="auto"/>
    </w:pPr>
    <w:rPr>
      <w:lang w:eastAsia="pt-BR"/>
    </w:rPr>
  </w:style>
  <w:style w:type="character" w:customStyle="1" w:styleId="Recuonormal1">
    <w:name w:val="Recuo normal1"/>
    <w:semiHidden/>
    <w:unhideWhenUsed/>
    <w:rsid w:val="00970A79"/>
    <w:rPr>
      <w:vertAlign w:val="superscript"/>
    </w:rPr>
  </w:style>
  <w:style w:type="paragraph" w:styleId="Textodenotaderodap">
    <w:name w:val="footnote text"/>
    <w:basedOn w:val="Normal"/>
    <w:link w:val="TextodenotaderodapChar"/>
    <w:uiPriority w:val="99"/>
    <w:semiHidden/>
    <w:unhideWhenUsed/>
    <w:rsid w:val="001D3B9C"/>
    <w:rPr>
      <w:sz w:val="20"/>
      <w:szCs w:val="20"/>
    </w:rPr>
  </w:style>
  <w:style w:type="character" w:customStyle="1" w:styleId="TextodenotaderodapChar">
    <w:name w:val="Texto de nota de rodapé Char"/>
    <w:link w:val="Textodenotaderodap"/>
    <w:uiPriority w:val="99"/>
    <w:semiHidden/>
    <w:rsid w:val="001D3B9C"/>
    <w:rPr>
      <w:lang w:eastAsia="en-US"/>
    </w:rPr>
  </w:style>
  <w:style w:type="character" w:styleId="Refdenotaderodap">
    <w:name w:val="footnote reference"/>
    <w:uiPriority w:val="99"/>
    <w:semiHidden/>
    <w:unhideWhenUsed/>
    <w:rsid w:val="001D3B9C"/>
    <w:rPr>
      <w:vertAlign w:val="superscript"/>
    </w:rPr>
  </w:style>
  <w:style w:type="character" w:styleId="Hyperlink">
    <w:name w:val="Hyperlink"/>
    <w:uiPriority w:val="99"/>
    <w:semiHidden/>
    <w:unhideWhenUsed/>
    <w:rsid w:val="00F24034"/>
    <w:rPr>
      <w:color w:val="0000FF"/>
      <w:u w:val="single"/>
    </w:rPr>
  </w:style>
  <w:style w:type="character" w:customStyle="1" w:styleId="highlighting">
    <w:name w:val="highlighting"/>
    <w:rsid w:val="00F24034"/>
  </w:style>
  <w:style w:type="character" w:styleId="Refdecomentrio">
    <w:name w:val="annotation reference"/>
    <w:uiPriority w:val="99"/>
    <w:semiHidden/>
    <w:unhideWhenUsed/>
    <w:rsid w:val="00A25E97"/>
    <w:rPr>
      <w:sz w:val="16"/>
      <w:szCs w:val="16"/>
    </w:rPr>
  </w:style>
  <w:style w:type="paragraph" w:styleId="Textodecomentrio">
    <w:name w:val="annotation text"/>
    <w:basedOn w:val="Normal"/>
    <w:link w:val="TextodecomentrioChar"/>
    <w:uiPriority w:val="99"/>
    <w:semiHidden/>
    <w:unhideWhenUsed/>
    <w:rsid w:val="00A25E97"/>
    <w:rPr>
      <w:sz w:val="20"/>
      <w:szCs w:val="20"/>
    </w:rPr>
  </w:style>
  <w:style w:type="character" w:customStyle="1" w:styleId="TextodecomentrioChar">
    <w:name w:val="Texto de comentário Char"/>
    <w:link w:val="Textodecomentrio"/>
    <w:uiPriority w:val="99"/>
    <w:semiHidden/>
    <w:rsid w:val="00A25E97"/>
    <w:rPr>
      <w:lang w:eastAsia="en-US"/>
    </w:rPr>
  </w:style>
  <w:style w:type="paragraph" w:styleId="Assuntodocomentrio">
    <w:name w:val="annotation subject"/>
    <w:basedOn w:val="Textodecomentrio"/>
    <w:next w:val="Textodecomentrio"/>
    <w:link w:val="AssuntodocomentrioChar"/>
    <w:uiPriority w:val="99"/>
    <w:semiHidden/>
    <w:unhideWhenUsed/>
    <w:rsid w:val="00A25E97"/>
    <w:rPr>
      <w:b/>
      <w:bCs/>
    </w:rPr>
  </w:style>
  <w:style w:type="character" w:customStyle="1" w:styleId="AssuntodocomentrioChar">
    <w:name w:val="Assunto do comentário Char"/>
    <w:link w:val="Assuntodocomentrio"/>
    <w:uiPriority w:val="99"/>
    <w:semiHidden/>
    <w:rsid w:val="00A25E97"/>
    <w:rPr>
      <w:b/>
      <w:bCs/>
      <w:lang w:eastAsia="en-US"/>
    </w:rPr>
  </w:style>
  <w:style w:type="paragraph" w:customStyle="1" w:styleId="EndNoteBibliographyTitle">
    <w:name w:val="EndNote Bibliography Title"/>
    <w:basedOn w:val="Normal"/>
    <w:link w:val="EndNoteBibliographyTitleChar"/>
    <w:rsid w:val="006155B8"/>
    <w:pPr>
      <w:spacing w:after="0"/>
      <w:jc w:val="center"/>
    </w:pPr>
    <w:rPr>
      <w:rFonts w:cs="Calibri"/>
      <w:noProof/>
      <w:lang w:val="en-US"/>
    </w:rPr>
  </w:style>
  <w:style w:type="character" w:customStyle="1" w:styleId="EndNoteBibliographyTitleChar">
    <w:name w:val="EndNote Bibliography Title Char"/>
    <w:link w:val="EndNoteBibliographyTitle"/>
    <w:rsid w:val="006155B8"/>
    <w:rPr>
      <w:rFonts w:cs="Calibri"/>
      <w:noProof/>
      <w:sz w:val="22"/>
      <w:szCs w:val="22"/>
      <w:lang w:val="en-US" w:eastAsia="en-US"/>
    </w:rPr>
  </w:style>
  <w:style w:type="paragraph" w:customStyle="1" w:styleId="EndNoteBibliography">
    <w:name w:val="EndNote Bibliography"/>
    <w:basedOn w:val="Normal"/>
    <w:link w:val="EndNoteBibliographyChar"/>
    <w:rsid w:val="006155B8"/>
    <w:pPr>
      <w:spacing w:line="240" w:lineRule="auto"/>
    </w:pPr>
    <w:rPr>
      <w:rFonts w:cs="Calibri"/>
      <w:noProof/>
      <w:lang w:val="en-US"/>
    </w:rPr>
  </w:style>
  <w:style w:type="character" w:customStyle="1" w:styleId="EndNoteBibliographyChar">
    <w:name w:val="EndNote Bibliography Char"/>
    <w:link w:val="EndNoteBibliography"/>
    <w:rsid w:val="006155B8"/>
    <w:rPr>
      <w:rFonts w:cs="Calibri"/>
      <w:noProof/>
      <w:sz w:val="22"/>
      <w:szCs w:val="22"/>
      <w:lang w:val="en-US" w:eastAsia="en-US"/>
    </w:rPr>
  </w:style>
  <w:style w:type="paragraph" w:customStyle="1" w:styleId="0TCCtexto">
    <w:name w:val="0TCC_texto"/>
    <w:rsid w:val="00F8358D"/>
    <w:pPr>
      <w:suppressAutoHyphens/>
      <w:spacing w:line="360" w:lineRule="auto"/>
      <w:ind w:firstLine="709"/>
      <w:jc w:val="both"/>
    </w:pPr>
    <w:rPr>
      <w:rFonts w:ascii="Arial" w:eastAsia="Times New Roman" w:hAnsi="Arial"/>
      <w:sz w:val="24"/>
      <w:szCs w:val="24"/>
      <w:lang w:eastAsia="ar-SA"/>
    </w:rPr>
  </w:style>
  <w:style w:type="character" w:customStyle="1" w:styleId="normaltextrun">
    <w:name w:val="normaltextrun"/>
    <w:basedOn w:val="Fontepargpadro"/>
    <w:rsid w:val="00F8358D"/>
  </w:style>
  <w:style w:type="character" w:customStyle="1" w:styleId="Ttulo1Char">
    <w:name w:val="Título 1 Char"/>
    <w:link w:val="Ttulo1"/>
    <w:rsid w:val="00B3385C"/>
    <w:rPr>
      <w:rFonts w:ascii="Arial" w:eastAsia="Times New Roman" w:hAnsi="Arial"/>
      <w:b/>
      <w:sz w:val="32"/>
      <w:szCs w:val="24"/>
      <w:lang w:eastAsia="ar-SA"/>
    </w:rPr>
  </w:style>
  <w:style w:type="character" w:customStyle="1" w:styleId="Ttulo2Char">
    <w:name w:val="Título 2 Char"/>
    <w:link w:val="Ttulo2"/>
    <w:rsid w:val="00B3385C"/>
    <w:rPr>
      <w:rFonts w:ascii="Arial" w:eastAsia="Times New Roman" w:hAnsi="Arial"/>
      <w:b/>
      <w:sz w:val="28"/>
      <w:szCs w:val="24"/>
      <w:lang w:eastAsia="ar-SA"/>
    </w:rPr>
  </w:style>
  <w:style w:type="character" w:customStyle="1" w:styleId="Ttulo3Char">
    <w:name w:val="Título 3 Char"/>
    <w:link w:val="Ttulo3"/>
    <w:rsid w:val="00B3385C"/>
    <w:rPr>
      <w:rFonts w:ascii="Times New Roman" w:eastAsia="Times New Roman" w:hAnsi="Times New Roman"/>
      <w:b/>
      <w:sz w:val="24"/>
      <w:szCs w:val="24"/>
      <w:lang w:eastAsia="ar-SA"/>
    </w:rPr>
  </w:style>
  <w:style w:type="character" w:customStyle="1" w:styleId="Ttulo4Char">
    <w:name w:val="Título 4 Char"/>
    <w:link w:val="Ttulo4"/>
    <w:rsid w:val="00B3385C"/>
    <w:rPr>
      <w:rFonts w:ascii="Arial" w:eastAsia="Times New Roman" w:hAnsi="Arial"/>
      <w:b/>
      <w:sz w:val="28"/>
      <w:szCs w:val="24"/>
      <w:lang w:eastAsia="ar-SA"/>
    </w:rPr>
  </w:style>
  <w:style w:type="character" w:customStyle="1" w:styleId="Ttulo5Char">
    <w:name w:val="Título 5 Char"/>
    <w:link w:val="Ttulo5"/>
    <w:rsid w:val="00B3385C"/>
    <w:rPr>
      <w:rFonts w:ascii="Times New Roman" w:eastAsia="Times New Roman" w:hAnsi="Times New Roman"/>
      <w:b/>
      <w:sz w:val="24"/>
      <w:szCs w:val="24"/>
      <w:lang w:eastAsia="ar-SA"/>
    </w:rPr>
  </w:style>
  <w:style w:type="character" w:customStyle="1" w:styleId="Ttulo6Char">
    <w:name w:val="Título 6 Char"/>
    <w:link w:val="Ttulo6"/>
    <w:rsid w:val="00B3385C"/>
    <w:rPr>
      <w:rFonts w:ascii="Times New Roman" w:eastAsia="Times New Roman" w:hAnsi="Times New Roman"/>
      <w:b/>
      <w:sz w:val="28"/>
      <w:szCs w:val="24"/>
      <w:lang w:eastAsia="ar-SA"/>
    </w:rPr>
  </w:style>
  <w:style w:type="paragraph" w:styleId="Legenda">
    <w:name w:val="caption"/>
    <w:basedOn w:val="Normal"/>
    <w:next w:val="Normal"/>
    <w:uiPriority w:val="35"/>
    <w:unhideWhenUsed/>
    <w:qFormat/>
    <w:rsid w:val="0002180F"/>
    <w:pPr>
      <w:spacing w:line="240" w:lineRule="auto"/>
    </w:pPr>
    <w:rPr>
      <w:rFonts w:ascii="Arial" w:hAnsi="Arial"/>
      <w:b/>
      <w:i/>
      <w:iCs/>
      <w:color w:val="000000" w:themeColor="text1"/>
      <w:sz w:val="20"/>
      <w:szCs w:val="18"/>
    </w:rPr>
  </w:style>
  <w:style w:type="character" w:styleId="RefernciaSutil">
    <w:name w:val="Subtle Reference"/>
    <w:basedOn w:val="Fontepargpadro"/>
    <w:uiPriority w:val="31"/>
    <w:qFormat/>
    <w:rsid w:val="0002180F"/>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75560179">
      <w:bodyDiv w:val="1"/>
      <w:marLeft w:val="0"/>
      <w:marRight w:val="0"/>
      <w:marTop w:val="0"/>
      <w:marBottom w:val="0"/>
      <w:divBdr>
        <w:top w:val="none" w:sz="0" w:space="0" w:color="auto"/>
        <w:left w:val="none" w:sz="0" w:space="0" w:color="auto"/>
        <w:bottom w:val="none" w:sz="0" w:space="0" w:color="auto"/>
        <w:right w:val="none" w:sz="0" w:space="0" w:color="auto"/>
      </w:divBdr>
      <w:divsChild>
        <w:div w:id="150488580">
          <w:marLeft w:val="360"/>
          <w:marRight w:val="0"/>
          <w:marTop w:val="200"/>
          <w:marBottom w:val="0"/>
          <w:divBdr>
            <w:top w:val="none" w:sz="0" w:space="0" w:color="auto"/>
            <w:left w:val="none" w:sz="0" w:space="0" w:color="auto"/>
            <w:bottom w:val="none" w:sz="0" w:space="0" w:color="auto"/>
            <w:right w:val="none" w:sz="0" w:space="0" w:color="auto"/>
          </w:divBdr>
        </w:div>
        <w:div w:id="960234650">
          <w:marLeft w:val="360"/>
          <w:marRight w:val="0"/>
          <w:marTop w:val="200"/>
          <w:marBottom w:val="0"/>
          <w:divBdr>
            <w:top w:val="none" w:sz="0" w:space="0" w:color="auto"/>
            <w:left w:val="none" w:sz="0" w:space="0" w:color="auto"/>
            <w:bottom w:val="none" w:sz="0" w:space="0" w:color="auto"/>
            <w:right w:val="none" w:sz="0" w:space="0" w:color="auto"/>
          </w:divBdr>
        </w:div>
      </w:divsChild>
    </w:div>
    <w:div w:id="1800298565">
      <w:bodyDiv w:val="1"/>
      <w:marLeft w:val="0"/>
      <w:marRight w:val="0"/>
      <w:marTop w:val="0"/>
      <w:marBottom w:val="0"/>
      <w:divBdr>
        <w:top w:val="none" w:sz="0" w:space="0" w:color="auto"/>
        <w:left w:val="none" w:sz="0" w:space="0" w:color="auto"/>
        <w:bottom w:val="none" w:sz="0" w:space="0" w:color="auto"/>
        <w:right w:val="none" w:sz="0" w:space="0" w:color="auto"/>
      </w:divBdr>
    </w:div>
    <w:div w:id="1875268522">
      <w:bodyDiv w:val="1"/>
      <w:marLeft w:val="0"/>
      <w:marRight w:val="0"/>
      <w:marTop w:val="0"/>
      <w:marBottom w:val="0"/>
      <w:divBdr>
        <w:top w:val="none" w:sz="0" w:space="0" w:color="auto"/>
        <w:left w:val="none" w:sz="0" w:space="0" w:color="auto"/>
        <w:bottom w:val="none" w:sz="0" w:space="0" w:color="auto"/>
        <w:right w:val="none" w:sz="0" w:space="0" w:color="auto"/>
      </w:divBdr>
    </w:div>
    <w:div w:id="20746170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3D17149630F89043BAAA65D7AE485AB6" ma:contentTypeVersion="9" ma:contentTypeDescription="Crie um novo documento." ma:contentTypeScope="" ma:versionID="07d80d1f5e0fe5f86eccdcf6f3b8a0a9">
  <xsd:schema xmlns:xsd="http://www.w3.org/2001/XMLSchema" xmlns:xs="http://www.w3.org/2001/XMLSchema" xmlns:p="http://schemas.microsoft.com/office/2006/metadata/properties" xmlns:ns2="bc436a37-5f56-4815-b8ca-c45313826918" targetNamespace="http://schemas.microsoft.com/office/2006/metadata/properties" ma:root="true" ma:fieldsID="9465d76e4c56bb77697e661cba586fa7" ns2:_="">
    <xsd:import namespace="bc436a37-5f56-4815-b8ca-c45313826918"/>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c436a37-5f56-4815-b8ca-c45313826918"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ú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bc436a37-5f56-4815-b8ca-c45313826918"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1C1865-A39F-4637-8439-11C5A294A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c436a37-5f56-4815-b8ca-c4531382691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E1D3067-FB9F-4C05-BD3C-956C8E58220F}">
  <ds:schemaRefs>
    <ds:schemaRef ds:uri="http://schemas.microsoft.com/office/2006/metadata/properties"/>
    <ds:schemaRef ds:uri="http://schemas.microsoft.com/office/infopath/2007/PartnerControls"/>
    <ds:schemaRef ds:uri="bc436a37-5f56-4815-b8ca-c45313826918"/>
  </ds:schemaRefs>
</ds:datastoreItem>
</file>

<file path=customXml/itemProps3.xml><?xml version="1.0" encoding="utf-8"?>
<ds:datastoreItem xmlns:ds="http://schemas.openxmlformats.org/officeDocument/2006/customXml" ds:itemID="{E034A36C-5253-4605-AEC4-E46EFAF24AD4}">
  <ds:schemaRefs>
    <ds:schemaRef ds:uri="http://schemas.microsoft.com/sharepoint/v3/contenttype/forms"/>
  </ds:schemaRefs>
</ds:datastoreItem>
</file>

<file path=customXml/itemProps4.xml><?xml version="1.0" encoding="utf-8"?>
<ds:datastoreItem xmlns:ds="http://schemas.openxmlformats.org/officeDocument/2006/customXml" ds:itemID="{DEE3CEF1-AD5D-4148-9907-0EEEC6EFB5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4</Pages>
  <Words>2291</Words>
  <Characters>12374</Characters>
  <Application>Microsoft Office Word</Application>
  <DocSecurity>0</DocSecurity>
  <Lines>103</Lines>
  <Paragraphs>2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s Eduardo</dc:creator>
  <cp:keywords/>
  <cp:lastModifiedBy>Guilherme Sperandini Costa</cp:lastModifiedBy>
  <cp:revision>3</cp:revision>
  <dcterms:created xsi:type="dcterms:W3CDTF">2021-11-11T02:15:00Z</dcterms:created>
  <dcterms:modified xsi:type="dcterms:W3CDTF">2021-11-17T01: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17149630F89043BAAA65D7AE485AB6</vt:lpwstr>
  </property>
  <property fmtid="{D5CDD505-2E9C-101B-9397-08002B2CF9AE}" pid="3" name="Order">
    <vt:r8>72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